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E2275" w14:textId="6D140626" w:rsidR="00345681" w:rsidRDefault="0034230E">
      <w:pPr>
        <w:pStyle w:val="PrimarySectionTextNoHangingIndent-HCG"/>
        <w:spacing w:after="0"/>
        <w:jc w:val="center"/>
        <w:rPr>
          <w:sz w:val="24"/>
          <w:szCs w:val="24"/>
        </w:rPr>
      </w:pPr>
      <w:r>
        <w:rPr>
          <w:sz w:val="24"/>
          <w:szCs w:val="24"/>
        </w:rPr>
        <w:t xml:space="preserve">HRP-412 | </w:t>
      </w:r>
      <w:r w:rsidR="00E25E1E">
        <w:rPr>
          <w:rFonts w:cs="Arial"/>
          <w:sz w:val="24"/>
          <w:szCs w:val="24"/>
        </w:rPr>
        <w:t>4/25</w:t>
      </w:r>
      <w:r>
        <w:rPr>
          <w:rFonts w:cs="Arial"/>
          <w:sz w:val="24"/>
          <w:szCs w:val="24"/>
        </w:rPr>
        <w:t>/2023</w:t>
      </w:r>
      <w:r>
        <w:rPr>
          <w:sz w:val="24"/>
          <w:szCs w:val="24"/>
        </w:rPr>
        <w:t xml:space="preserve"> </w:t>
      </w:r>
    </w:p>
    <w:p w14:paraId="0D20ABFF" w14:textId="77777777" w:rsidR="00345681" w:rsidRDefault="00345681">
      <w:pPr>
        <w:pStyle w:val="PrimarySectionTextNoHangingIndent-HCG"/>
        <w:spacing w:after="0"/>
        <w:jc w:val="center"/>
      </w:pPr>
    </w:p>
    <w:p w14:paraId="3344C008" w14:textId="0455F39C" w:rsidR="00345681" w:rsidRDefault="0034230E">
      <w:pPr>
        <w:pStyle w:val="DocumentTitle-HCG"/>
        <w:spacing w:line="360" w:lineRule="auto"/>
        <w:rPr>
          <w:rFonts w:eastAsia="Calibri"/>
        </w:rPr>
      </w:pPr>
      <w:r>
        <w:t>CHECKLIST: Pregnant Women</w:t>
      </w:r>
    </w:p>
    <w:p w14:paraId="09817E83" w14:textId="7521CE03" w:rsidR="00345681" w:rsidRDefault="0034230E">
      <w:pPr>
        <w:pStyle w:val="ChecklistBasis"/>
        <w:rPr>
          <w:rFonts w:ascii="Arial" w:hAnsi="Arial" w:cs="Arial"/>
          <w:color w:val="00FF00"/>
          <w:sz w:val="22"/>
          <w:szCs w:val="22"/>
        </w:rPr>
      </w:pPr>
      <w:r>
        <w:rPr>
          <w:rFonts w:ascii="Arial" w:hAnsi="Arial" w:cs="Arial"/>
          <w:color w:val="00FF00"/>
          <w:sz w:val="22"/>
          <w:szCs w:val="22"/>
        </w:rPr>
        <w:t xml:space="preserve">The purpose of this checklist is to provide support for IRB members or the </w:t>
      </w:r>
      <w:r>
        <w:rPr>
          <w:rFonts w:ascii="Arial" w:hAnsi="Arial" w:cs="Arial"/>
          <w:color w:val="00FF00"/>
          <w:sz w:val="22"/>
          <w:szCs w:val="22"/>
          <w:u w:val="double"/>
        </w:rPr>
        <w:t>Designated Reviewer</w:t>
      </w:r>
      <w:r>
        <w:rPr>
          <w:rFonts w:ascii="Arial" w:hAnsi="Arial" w:cs="Arial"/>
          <w:color w:val="00FF00"/>
          <w:sz w:val="22"/>
          <w:szCs w:val="22"/>
        </w:rPr>
        <w:t xml:space="preserve"> following HRP-314 - WORKSHEET - Criteria for Approval when research involves pregnant women as subjects. This checklist must be used for all reviews (initial, continuing, modification, review by the convened IRB, and review using the expedited procedure.)</w:t>
      </w:r>
      <w:r>
        <w:rPr>
          <w:rStyle w:val="EndnoteReference"/>
          <w:rFonts w:ascii="Arial" w:hAnsi="Arial" w:cs="Arial"/>
          <w:sz w:val="22"/>
          <w:szCs w:val="22"/>
        </w:rPr>
        <w:t xml:space="preserve"> </w:t>
      </w:r>
      <w:r>
        <w:rPr>
          <w:rStyle w:val="EndnoteReference"/>
          <w:rFonts w:ascii="Arial" w:hAnsi="Arial" w:cs="Arial"/>
          <w:sz w:val="22"/>
          <w:szCs w:val="22"/>
        </w:rPr>
        <w:endnoteReference w:id="2"/>
      </w:r>
    </w:p>
    <w:p w14:paraId="47DF2B8D" w14:textId="77777777" w:rsidR="00345681" w:rsidRDefault="0034230E">
      <w:pPr>
        <w:pStyle w:val="ChecklistBasis"/>
        <w:numPr>
          <w:ilvl w:val="0"/>
          <w:numId w:val="6"/>
        </w:numPr>
        <w:rPr>
          <w:rFonts w:ascii="Arial" w:hAnsi="Arial" w:cs="Arial"/>
          <w:color w:val="00FF00"/>
          <w:sz w:val="22"/>
          <w:szCs w:val="22"/>
        </w:rPr>
      </w:pPr>
      <w:r>
        <w:rPr>
          <w:rFonts w:ascii="Arial" w:hAnsi="Arial" w:cs="Arial"/>
          <w:color w:val="00FF00"/>
          <w:sz w:val="22"/>
          <w:szCs w:val="22"/>
        </w:rPr>
        <w:t xml:space="preserve">For initial review using the expedited procedure and modifications and continuing reviews where the determinations relevant to this checklist made on the previous review have changed, the </w:t>
      </w:r>
      <w:r>
        <w:rPr>
          <w:rFonts w:ascii="Arial" w:hAnsi="Arial" w:cs="Arial"/>
          <w:color w:val="00FF00"/>
          <w:sz w:val="22"/>
          <w:szCs w:val="22"/>
          <w:u w:val="double"/>
        </w:rPr>
        <w:t>Designated Reviewer</w:t>
      </w:r>
      <w:r>
        <w:rPr>
          <w:rFonts w:ascii="Arial" w:hAnsi="Arial" w:cs="Arial"/>
          <w:color w:val="00FF00"/>
          <w:sz w:val="22"/>
          <w:szCs w:val="22"/>
        </w:rPr>
        <w:t xml:space="preserve"> completes this checklist to document determinations required by the regulations along with protocol specific findings justifying those determinations. The </w:t>
      </w:r>
      <w:r>
        <w:rPr>
          <w:rFonts w:ascii="Arial" w:hAnsi="Arial" w:cs="Arial"/>
          <w:color w:val="00FF00"/>
          <w:sz w:val="22"/>
          <w:szCs w:val="22"/>
          <w:u w:val="double"/>
        </w:rPr>
        <w:t>Designated Reviewer</w:t>
      </w:r>
      <w:r>
        <w:rPr>
          <w:rFonts w:ascii="Arial" w:hAnsi="Arial" w:cs="Arial"/>
          <w:color w:val="00FF00"/>
          <w:sz w:val="22"/>
          <w:szCs w:val="22"/>
        </w:rPr>
        <w:t xml:space="preserve"> attaches this checklist to “Submit Non-Committee Review” activity. The IRB Office retains this checklist in the protocol file.</w:t>
      </w:r>
    </w:p>
    <w:p w14:paraId="57969065" w14:textId="77777777" w:rsidR="00345681" w:rsidRDefault="0034230E">
      <w:pPr>
        <w:pStyle w:val="ChecklistBasis"/>
        <w:numPr>
          <w:ilvl w:val="0"/>
          <w:numId w:val="6"/>
        </w:numPr>
        <w:rPr>
          <w:rFonts w:ascii="Arial" w:hAnsi="Arial" w:cs="Arial"/>
          <w:color w:val="00FF00"/>
          <w:sz w:val="22"/>
          <w:szCs w:val="22"/>
        </w:rPr>
      </w:pPr>
      <w:r>
        <w:rPr>
          <w:rFonts w:ascii="Arial" w:hAnsi="Arial" w:cs="Arial"/>
          <w:color w:val="00FF00"/>
          <w:sz w:val="22"/>
          <w:szCs w:val="22"/>
        </w:rPr>
        <w:t>For initial review using the convened IRB and for modifications and continuing reviews where the determinations relevant to this checklist made on the previous review have changed, one of the following two options may be used:</w:t>
      </w:r>
    </w:p>
    <w:p w14:paraId="462E5A2B" w14:textId="77777777" w:rsidR="00345681" w:rsidRDefault="0034230E">
      <w:pPr>
        <w:pStyle w:val="ChecklistBasis"/>
        <w:numPr>
          <w:ilvl w:val="0"/>
          <w:numId w:val="7"/>
        </w:numPr>
        <w:rPr>
          <w:rFonts w:ascii="Arial" w:hAnsi="Arial" w:cs="Arial"/>
          <w:color w:val="00FF00"/>
          <w:sz w:val="22"/>
          <w:szCs w:val="22"/>
        </w:rPr>
      </w:pPr>
      <w:r>
        <w:rPr>
          <w:rFonts w:ascii="Arial" w:hAnsi="Arial" w:cs="Arial"/>
          <w:color w:val="00FF00"/>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56017DB8" w14:textId="343CCD0D" w:rsidR="00345681" w:rsidRPr="00D31A74" w:rsidRDefault="0034230E" w:rsidP="00D31A74">
      <w:pPr>
        <w:pStyle w:val="ChecklistBasis"/>
        <w:numPr>
          <w:ilvl w:val="0"/>
          <w:numId w:val="7"/>
        </w:numPr>
        <w:rPr>
          <w:rFonts w:ascii="Arial" w:hAnsi="Arial" w:cs="Arial"/>
          <w:color w:val="00FF00"/>
          <w:sz w:val="22"/>
          <w:szCs w:val="22"/>
        </w:rPr>
      </w:pPr>
      <w:r w:rsidRPr="00D31A74">
        <w:rPr>
          <w:rFonts w:ascii="Arial" w:hAnsi="Arial" w:cs="Arial"/>
          <w:color w:val="00FF00"/>
          <w:sz w:val="22"/>
          <w:szCs w:val="22"/>
        </w:rPr>
        <w:t xml:space="preserve">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 </w:t>
      </w:r>
    </w:p>
    <w:p w14:paraId="792B0924" w14:textId="189D71DB" w:rsidR="00345681" w:rsidRDefault="0034230E">
      <w:pPr>
        <w:pStyle w:val="SectionHeading-HCG"/>
        <w:shd w:val="clear" w:color="auto" w:fill="000000" w:themeFill="text1"/>
        <w:spacing w:line="276" w:lineRule="auto"/>
        <w:rPr>
          <w:sz w:val="22"/>
          <w:szCs w:val="22"/>
        </w:rPr>
      </w:pPr>
      <w:r>
        <w:rPr>
          <w:sz w:val="22"/>
          <w:szCs w:val="22"/>
        </w:rPr>
        <w:t xml:space="preserve">Research must meet one of the following three sets of criteria in Section 1-3. </w:t>
      </w:r>
    </w:p>
    <w:p w14:paraId="7C77E921" w14:textId="011F8F69" w:rsidR="00345681" w:rsidRDefault="0034230E">
      <w:pPr>
        <w:pStyle w:val="SectionHeading-HCG"/>
        <w:numPr>
          <w:ilvl w:val="0"/>
          <w:numId w:val="4"/>
        </w:numPr>
        <w:spacing w:line="276" w:lineRule="auto"/>
        <w:rPr>
          <w:sz w:val="22"/>
          <w:szCs w:val="22"/>
        </w:rPr>
      </w:pPr>
      <w:r>
        <w:rPr>
          <w:sz w:val="22"/>
          <w:szCs w:val="22"/>
        </w:rPr>
        <w:t xml:space="preserve">Non-Federally Regulated </w:t>
      </w:r>
      <w:r>
        <w:rPr>
          <w:sz w:val="22"/>
          <w:szCs w:val="22"/>
          <w:u w:val="double"/>
        </w:rPr>
        <w:t>Minimal Risk</w:t>
      </w:r>
      <w:r>
        <w:rPr>
          <w:sz w:val="22"/>
          <w:szCs w:val="22"/>
        </w:rPr>
        <w:t xml:space="preserve"> Research </w:t>
      </w:r>
      <w:r>
        <w:rPr>
          <w:b w:val="0"/>
          <w:bCs w:val="0"/>
          <w:sz w:val="22"/>
          <w:szCs w:val="22"/>
        </w:rPr>
        <w:t>(Check if “</w:t>
      </w:r>
      <w:r>
        <w:rPr>
          <w:sz w:val="22"/>
          <w:szCs w:val="22"/>
        </w:rPr>
        <w:t>Yes</w:t>
      </w:r>
      <w:r>
        <w:rPr>
          <w:b w:val="0"/>
          <w:bCs w:val="0"/>
          <w:sz w:val="22"/>
          <w:szCs w:val="22"/>
        </w:rPr>
        <w:t>”. All must be checked)</w:t>
      </w:r>
    </w:p>
    <w:p w14:paraId="3537D4D8" w14:textId="3FC9A5EF" w:rsidR="00345681" w:rsidRDefault="00416C21">
      <w:pPr>
        <w:pStyle w:val="PrimarySectionText-HCG"/>
      </w:pPr>
      <w:sdt>
        <w:sdtPr>
          <w:id w:val="-1697539381"/>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The research is </w:t>
      </w:r>
      <w:r w:rsidR="0034230E">
        <w:rPr>
          <w:b/>
          <w:bCs/>
        </w:rPr>
        <w:t>NOT</w:t>
      </w:r>
      <w:r w:rsidR="0034230E">
        <w:t xml:space="preserve"> conducted, funded, or otherwise subject to regulation by DHHS</w:t>
      </w:r>
      <w:r w:rsidR="0034230E">
        <w:rPr>
          <w:color w:val="F898A6"/>
        </w:rPr>
        <w:t xml:space="preserve"> </w:t>
      </w:r>
      <w:r w:rsidR="0034230E">
        <w:t xml:space="preserve">or the </w:t>
      </w:r>
      <w:r w:rsidR="0034230E">
        <w:rPr>
          <w:color w:val="BF504D"/>
        </w:rPr>
        <w:t>Environmental Protection Agency (EPA)</w:t>
      </w:r>
      <w:r w:rsidR="0034230E">
        <w:t>.</w:t>
      </w:r>
    </w:p>
    <w:p w14:paraId="39ED283A" w14:textId="5C2A621C" w:rsidR="00345681" w:rsidRDefault="00416C21">
      <w:pPr>
        <w:pStyle w:val="PrimarySectionText-HCG"/>
      </w:pPr>
      <w:sdt>
        <w:sdtPr>
          <w:id w:val="-839543650"/>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The research involves no more than </w:t>
      </w:r>
      <w:r w:rsidR="0034230E">
        <w:rPr>
          <w:u w:val="double"/>
        </w:rPr>
        <w:t>Minimal Risk</w:t>
      </w:r>
      <w:r w:rsidR="0034230E">
        <w:t xml:space="preserve"> to pregnant women and fetuses.</w:t>
      </w:r>
    </w:p>
    <w:p w14:paraId="5A2D1707" w14:textId="435CB4BA" w:rsidR="00345681" w:rsidRDefault="00416C21">
      <w:pPr>
        <w:pStyle w:val="PrimarySectionText-HCG"/>
      </w:pPr>
      <w:sdt>
        <w:sdtPr>
          <w:id w:val="-1017077335"/>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w:t>
      </w:r>
      <w:r w:rsidR="0034230E">
        <w:rPr>
          <w:color w:val="00B050"/>
        </w:rPr>
        <w:t>The research is not funded by Department of Defense, or does not involve interventions/invasive procedures to the woman or fetus and does not involve fetuses or neonates as subjects.</w:t>
      </w:r>
    </w:p>
    <w:p w14:paraId="79BDD550" w14:textId="7D3BFF4A" w:rsidR="00345681" w:rsidRDefault="0034230E">
      <w:pPr>
        <w:pStyle w:val="SectionHeading-HCG"/>
        <w:numPr>
          <w:ilvl w:val="0"/>
          <w:numId w:val="4"/>
        </w:numPr>
        <w:spacing w:line="276" w:lineRule="auto"/>
        <w:rPr>
          <w:sz w:val="22"/>
          <w:szCs w:val="22"/>
        </w:rPr>
      </w:pPr>
      <w:r>
        <w:rPr>
          <w:sz w:val="22"/>
          <w:szCs w:val="22"/>
        </w:rPr>
        <w:t>Research Involving Pregnant</w:t>
      </w:r>
      <w:r>
        <w:rPr>
          <w:rStyle w:val="EndnoteReference"/>
          <w:sz w:val="22"/>
          <w:szCs w:val="22"/>
        </w:rPr>
        <w:endnoteReference w:id="3"/>
      </w:r>
      <w:r>
        <w:rPr>
          <w:sz w:val="22"/>
          <w:szCs w:val="22"/>
        </w:rPr>
        <w:t xml:space="preserve"> Women</w:t>
      </w:r>
      <w:r>
        <w:rPr>
          <w:rStyle w:val="EndnoteReference"/>
          <w:sz w:val="22"/>
          <w:szCs w:val="22"/>
        </w:rPr>
        <w:endnoteReference w:id="4"/>
      </w:r>
      <w:r>
        <w:rPr>
          <w:sz w:val="22"/>
          <w:szCs w:val="22"/>
        </w:rPr>
        <w:t xml:space="preserve"> </w:t>
      </w:r>
      <w:r>
        <w:rPr>
          <w:b w:val="0"/>
          <w:bCs w:val="0"/>
          <w:sz w:val="22"/>
          <w:szCs w:val="22"/>
        </w:rPr>
        <w:t>(Check if “</w:t>
      </w:r>
      <w:r>
        <w:rPr>
          <w:sz w:val="22"/>
          <w:szCs w:val="22"/>
        </w:rPr>
        <w:t>Yes</w:t>
      </w:r>
      <w:r>
        <w:rPr>
          <w:b w:val="0"/>
          <w:bCs w:val="0"/>
          <w:sz w:val="22"/>
          <w:szCs w:val="22"/>
        </w:rPr>
        <w:t>”. All must be checked)</w:t>
      </w:r>
    </w:p>
    <w:p w14:paraId="1DB2262D" w14:textId="280673DC" w:rsidR="00345681" w:rsidRDefault="00416C21">
      <w:pPr>
        <w:pStyle w:val="PrimarySectionText-HCG"/>
      </w:pPr>
      <w:sdt>
        <w:sdtPr>
          <w:id w:val="-1175640924"/>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Where scientifically appropriate, preclinical studies, including studies on pregnant animals, and clinical studies, including studies on non-pregnant women, have been conducted and provide data for assessing potential risks to pregnant women and fetuses. </w:t>
      </w:r>
      <w:r w:rsidR="0034230E">
        <w:rPr>
          <w:b/>
          <w:bCs/>
        </w:rPr>
        <w:t xml:space="preserve">(NA if not scientifically appropriate.) </w:t>
      </w:r>
      <w:sdt>
        <w:sdtPr>
          <w:rPr>
            <w:b/>
            <w:bCs/>
          </w:rPr>
          <w:id w:val="-588840584"/>
          <w14:checkbox>
            <w14:checked w14:val="0"/>
            <w14:checkedState w14:val="2612" w14:font="MS Gothic"/>
            <w14:uncheckedState w14:val="2610" w14:font="MS Gothic"/>
          </w14:checkbox>
        </w:sdtPr>
        <w:sdtEndPr/>
        <w:sdtContent>
          <w:r w:rsidR="0034230E">
            <w:rPr>
              <w:rFonts w:ascii="Segoe UI Symbol" w:eastAsia="MS Gothic" w:hAnsi="Segoe UI Symbol" w:cs="Segoe UI Symbol"/>
              <w:b/>
              <w:bCs/>
            </w:rPr>
            <w:t>☐</w:t>
          </w:r>
        </w:sdtContent>
      </w:sdt>
      <w:r w:rsidR="0034230E">
        <w:rPr>
          <w:b/>
          <w:bCs/>
        </w:rPr>
        <w:t xml:space="preserve"> NA </w:t>
      </w:r>
    </w:p>
    <w:p w14:paraId="7970770E" w14:textId="09C3B395" w:rsidR="00345681" w:rsidRPr="00DE1221" w:rsidRDefault="0034230E" w:rsidP="005F1E0D">
      <w:pPr>
        <w:pStyle w:val="SecondarySub-SectionText-HCG"/>
        <w:spacing w:line="240" w:lineRule="auto"/>
        <w:ind w:left="288" w:firstLine="0"/>
        <w:rPr>
          <w:rFonts w:cs="Arial"/>
          <w:i/>
          <w:iCs/>
          <w:color w:val="FF0000"/>
        </w:rPr>
      </w:pPr>
      <w:r w:rsidRPr="00DE1221">
        <w:rPr>
          <w:rFonts w:cs="Arial"/>
          <w:i/>
          <w:iCs/>
          <w:color w:val="FF0000"/>
        </w:rPr>
        <w:t xml:space="preserve">Provide protocol specific findings justifying this determination: </w:t>
      </w:r>
      <w:sdt>
        <w:sdtPr>
          <w:rPr>
            <w:rFonts w:cs="Arial"/>
            <w:i/>
            <w:iCs/>
            <w:color w:val="FF0000"/>
          </w:rPr>
          <w:id w:val="-1063336818"/>
          <w:placeholder>
            <w:docPart w:val="FA420EF1CF6D44CCAD4299F2A3A046FA"/>
          </w:placeholder>
        </w:sdtPr>
        <w:sdtEndPr/>
        <w:sdtContent>
          <w:sdt>
            <w:sdtPr>
              <w:rPr>
                <w:rFonts w:cs="Arial"/>
                <w:color w:val="FF0000"/>
              </w:rPr>
              <w:id w:val="1253543925"/>
              <w:placeholder>
                <w:docPart w:val="654FAD02F1EE4B2184B0A4FF8A08F811"/>
              </w:placeholder>
              <w:showingPlcHdr/>
            </w:sdtPr>
            <w:sdtContent>
              <w:r w:rsidR="00416C21" w:rsidRPr="00FB3E51">
                <w:rPr>
                  <w:rStyle w:val="PlaceholderText"/>
                  <w:rFonts w:cs="Arial"/>
                  <w:color w:val="FF0000"/>
                </w:rPr>
                <w:t>Click or tap here to enter text.</w:t>
              </w:r>
            </w:sdtContent>
          </w:sdt>
        </w:sdtContent>
      </w:sdt>
    </w:p>
    <w:p w14:paraId="575E1917" w14:textId="77BB8695" w:rsidR="00345681" w:rsidRDefault="00416C21">
      <w:pPr>
        <w:pStyle w:val="PrimarySectionText-HCG"/>
      </w:pPr>
      <w:sdt>
        <w:sdtPr>
          <w:id w:val="-487631626"/>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One of the following is true: </w:t>
      </w:r>
      <w:r w:rsidR="0034230E">
        <w:rPr>
          <w:b/>
          <w:bCs/>
        </w:rPr>
        <w:t>(Check box that is true)</w:t>
      </w:r>
    </w:p>
    <w:p w14:paraId="702704BA" w14:textId="4722315E" w:rsidR="00345681" w:rsidRDefault="00416C21">
      <w:pPr>
        <w:pStyle w:val="Sub-SectionText-HCG"/>
      </w:pPr>
      <w:sdt>
        <w:sdtPr>
          <w:id w:val="-135715547"/>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The risk to the fetus</w:t>
      </w:r>
      <w:r w:rsidR="0034230E">
        <w:rPr>
          <w:rStyle w:val="EndnoteReference"/>
          <w:rFonts w:cs="Arial"/>
        </w:rPr>
        <w:endnoteReference w:id="5"/>
      </w:r>
      <w:r w:rsidR="0034230E">
        <w:t xml:space="preserve"> is caused solely by </w:t>
      </w:r>
      <w:r w:rsidR="0034230E">
        <w:rPr>
          <w:u w:val="double"/>
        </w:rPr>
        <w:t>Interventions</w:t>
      </w:r>
      <w:r w:rsidR="0034230E">
        <w:t xml:space="preserve"> or procedures that hold out the prospect of direct benefit for the woman or the fetus.</w:t>
      </w:r>
    </w:p>
    <w:p w14:paraId="3D4471FE" w14:textId="15766F4E" w:rsidR="00345681" w:rsidRDefault="00416C21">
      <w:pPr>
        <w:pStyle w:val="Sub-SectionText-HCG"/>
      </w:pPr>
      <w:sdt>
        <w:sdtPr>
          <w:id w:val="-1989468254"/>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There is no prospect of benefit to the fetus, the risk to the fetus is </w:t>
      </w:r>
      <w:r w:rsidR="0034230E">
        <w:rPr>
          <w:b/>
          <w:bCs/>
        </w:rPr>
        <w:t>NOT</w:t>
      </w:r>
      <w:r w:rsidR="0034230E">
        <w:t xml:space="preserve"> greater than </w:t>
      </w:r>
      <w:r w:rsidR="0034230E">
        <w:rPr>
          <w:u w:val="double"/>
        </w:rPr>
        <w:t>Minimal Risk</w:t>
      </w:r>
      <w:r w:rsidR="0034230E">
        <w:t>, and the purpose of the research is the development of important biomedical</w:t>
      </w:r>
      <w:r w:rsidR="0034230E">
        <w:rPr>
          <w:rStyle w:val="EndnoteReference"/>
          <w:rFonts w:cs="Arial"/>
        </w:rPr>
        <w:endnoteReference w:id="6"/>
      </w:r>
      <w:r w:rsidR="0034230E">
        <w:t xml:space="preserve"> knowledge which cannot be obtained by any other means</w:t>
      </w:r>
    </w:p>
    <w:p w14:paraId="38C99A39" w14:textId="6CFCDE55" w:rsidR="00345681" w:rsidRPr="00DE1221" w:rsidRDefault="0034230E" w:rsidP="005F1E0D">
      <w:pPr>
        <w:pStyle w:val="Sub-SectionText-HCG"/>
        <w:spacing w:line="240" w:lineRule="auto"/>
        <w:rPr>
          <w:i/>
          <w:iCs/>
          <w:color w:val="FF0000"/>
        </w:rPr>
      </w:pPr>
      <w:r w:rsidRPr="00DE1221">
        <w:rPr>
          <w:i/>
          <w:iCs/>
          <w:color w:val="FF0000"/>
        </w:rPr>
        <w:t xml:space="preserve">Provide protocol specific findings justifying this determination: </w:t>
      </w:r>
      <w:sdt>
        <w:sdtPr>
          <w:rPr>
            <w:i/>
            <w:iCs/>
            <w:color w:val="FF0000"/>
          </w:rPr>
          <w:id w:val="1962911991"/>
          <w:placeholder>
            <w:docPart w:val="64DEB86478884098A24FFD100AC5632A"/>
          </w:placeholder>
        </w:sdtPr>
        <w:sdtEndPr/>
        <w:sdtContent>
          <w:sdt>
            <w:sdtPr>
              <w:rPr>
                <w:rFonts w:cs="Arial"/>
                <w:color w:val="FF0000"/>
              </w:rPr>
              <w:id w:val="-630946025"/>
              <w:placeholder>
                <w:docPart w:val="FA53E3E3502249D399B349CA47ED63CB"/>
              </w:placeholder>
              <w:showingPlcHdr/>
            </w:sdtPr>
            <w:sdtContent>
              <w:r w:rsidR="00416C21" w:rsidRPr="00FB3E51">
                <w:rPr>
                  <w:rStyle w:val="PlaceholderText"/>
                  <w:rFonts w:cs="Arial"/>
                  <w:color w:val="FF0000"/>
                </w:rPr>
                <w:t>Click or tap here to enter text.</w:t>
              </w:r>
            </w:sdtContent>
          </w:sdt>
        </w:sdtContent>
      </w:sdt>
    </w:p>
    <w:p w14:paraId="6D96826F" w14:textId="09E4F08C" w:rsidR="00345681" w:rsidRDefault="00416C21">
      <w:pPr>
        <w:pStyle w:val="PrimarySectionText-HCG"/>
      </w:pPr>
      <w:sdt>
        <w:sdtPr>
          <w:id w:val="-1612043500"/>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Any risk is the least possible for achieving the objectives of the research.</w:t>
      </w:r>
    </w:p>
    <w:p w14:paraId="4BB2C747" w14:textId="66B447B3" w:rsidR="00345681" w:rsidRPr="00DE1221" w:rsidRDefault="0034230E" w:rsidP="005F1E0D">
      <w:pPr>
        <w:pStyle w:val="SecondarySub-SectionText-HCG"/>
        <w:spacing w:line="240" w:lineRule="auto"/>
        <w:ind w:left="288" w:firstLine="0"/>
        <w:rPr>
          <w:rFonts w:cs="Arial"/>
          <w:i/>
          <w:iCs/>
          <w:color w:val="FF0000"/>
        </w:rPr>
      </w:pPr>
      <w:r w:rsidRPr="00DE1221">
        <w:rPr>
          <w:rFonts w:cs="Arial"/>
          <w:i/>
          <w:iCs/>
          <w:color w:val="FF0000"/>
        </w:rPr>
        <w:t xml:space="preserve">Provide protocol specific findings justifying this determination: </w:t>
      </w:r>
      <w:sdt>
        <w:sdtPr>
          <w:rPr>
            <w:rFonts w:cs="Arial"/>
            <w:i/>
            <w:iCs/>
            <w:color w:val="FF0000"/>
          </w:rPr>
          <w:id w:val="-1688975139"/>
          <w:placeholder>
            <w:docPart w:val="8DA0ED48291D43F1A2F0865E959E7114"/>
          </w:placeholder>
        </w:sdtPr>
        <w:sdtEndPr/>
        <w:sdtContent>
          <w:sdt>
            <w:sdtPr>
              <w:rPr>
                <w:rFonts w:cs="Arial"/>
                <w:color w:val="FF0000"/>
              </w:rPr>
              <w:id w:val="-1241242494"/>
              <w:placeholder>
                <w:docPart w:val="90C7F1ED5D214D42AA9CA0FB37BACDB6"/>
              </w:placeholder>
              <w:showingPlcHdr/>
            </w:sdtPr>
            <w:sdtContent>
              <w:r w:rsidR="00416C21" w:rsidRPr="00FB3E51">
                <w:rPr>
                  <w:rStyle w:val="PlaceholderText"/>
                  <w:rFonts w:cs="Arial"/>
                  <w:color w:val="FF0000"/>
                </w:rPr>
                <w:t>Click or tap here to enter text.</w:t>
              </w:r>
            </w:sdtContent>
          </w:sdt>
        </w:sdtContent>
      </w:sdt>
    </w:p>
    <w:p w14:paraId="3535392B" w14:textId="7CB8AE17" w:rsidR="00345681" w:rsidRDefault="00416C21">
      <w:pPr>
        <w:pStyle w:val="PrimarySectionText-HCG"/>
      </w:pPr>
      <w:sdt>
        <w:sdtPr>
          <w:id w:val="-2077360922"/>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If the research holds out the prospect of direct benefit to the pregnant woman, the prospect of a direct benefit both to the pregnant woman and the fetus, or no prospect of benefit for the woman nor the fetus when risk to the fetus is NOT greater than </w:t>
      </w:r>
      <w:r w:rsidR="0034230E">
        <w:rPr>
          <w:u w:val="double"/>
        </w:rPr>
        <w:t>Minimal Risk</w:t>
      </w:r>
      <w:r w:rsidR="0034230E">
        <w:t xml:space="preserve"> and the purpose of the research is the development of important biomedical knowledge that cannot be obtained by any other means, consent of the mother is obtained. </w:t>
      </w:r>
      <w:r w:rsidR="0034230E">
        <w:rPr>
          <w:b/>
          <w:bCs/>
        </w:rPr>
        <w:t>(NA if research does not hold out the prospect of direct benefit to the pregnant woman, the prospect of a direct benefit both to the pregnant woman and the fetus, or no prospect of benefit for the woman nor the fetus.)</w:t>
      </w:r>
      <w:r w:rsidR="0034230E">
        <w:t xml:space="preserve"> </w:t>
      </w:r>
      <w:sdt>
        <w:sdtPr>
          <w:rPr>
            <w:b/>
            <w:bCs/>
          </w:rPr>
          <w:id w:val="278536139"/>
          <w14:checkbox>
            <w14:checked w14:val="0"/>
            <w14:checkedState w14:val="2612" w14:font="MS Gothic"/>
            <w14:uncheckedState w14:val="2610" w14:font="MS Gothic"/>
          </w14:checkbox>
        </w:sdtPr>
        <w:sdtEndPr/>
        <w:sdtContent>
          <w:r w:rsidR="0034230E">
            <w:rPr>
              <w:rFonts w:ascii="Segoe UI Symbol" w:eastAsia="MS Gothic" w:hAnsi="Segoe UI Symbol" w:cs="Segoe UI Symbol"/>
              <w:b/>
              <w:bCs/>
            </w:rPr>
            <w:t>☐</w:t>
          </w:r>
        </w:sdtContent>
      </w:sdt>
      <w:r w:rsidR="0034230E">
        <w:rPr>
          <w:b/>
          <w:bCs/>
        </w:rPr>
        <w:t xml:space="preserve"> NA</w:t>
      </w:r>
    </w:p>
    <w:p w14:paraId="04D9CA38" w14:textId="3DA61C58" w:rsidR="00345681" w:rsidRPr="00DE1221" w:rsidRDefault="0034230E" w:rsidP="005F1E0D">
      <w:pPr>
        <w:pStyle w:val="SecondarySub-SectionText-HCG"/>
        <w:spacing w:line="240" w:lineRule="auto"/>
        <w:ind w:left="288" w:firstLine="0"/>
        <w:rPr>
          <w:rFonts w:cs="Arial"/>
          <w:i/>
          <w:iCs/>
          <w:color w:val="FF0000"/>
        </w:rPr>
      </w:pPr>
      <w:r w:rsidRPr="00DE1221">
        <w:rPr>
          <w:rFonts w:cs="Arial"/>
          <w:i/>
          <w:iCs/>
          <w:color w:val="FF0000"/>
        </w:rPr>
        <w:t xml:space="preserve">Provide protocol specific findings justifying this determination: </w:t>
      </w:r>
      <w:sdt>
        <w:sdtPr>
          <w:rPr>
            <w:rFonts w:cs="Arial"/>
            <w:i/>
            <w:iCs/>
            <w:color w:val="FF0000"/>
          </w:rPr>
          <w:id w:val="-1065564300"/>
          <w:placeholder>
            <w:docPart w:val="706E616DE4FF442C883587C805437C8F"/>
          </w:placeholder>
        </w:sdtPr>
        <w:sdtEndPr/>
        <w:sdtContent>
          <w:sdt>
            <w:sdtPr>
              <w:rPr>
                <w:rFonts w:cs="Arial"/>
                <w:color w:val="FF0000"/>
              </w:rPr>
              <w:id w:val="-1894107671"/>
              <w:placeholder>
                <w:docPart w:val="F866E2F81C884CCC9A204F94B4242CE2"/>
              </w:placeholder>
              <w:showingPlcHdr/>
            </w:sdtPr>
            <w:sdtContent>
              <w:r w:rsidR="00416C21" w:rsidRPr="00FB3E51">
                <w:rPr>
                  <w:rStyle w:val="PlaceholderText"/>
                  <w:rFonts w:cs="Arial"/>
                  <w:color w:val="FF0000"/>
                </w:rPr>
                <w:t>Click or tap here to enter text.</w:t>
              </w:r>
            </w:sdtContent>
          </w:sdt>
        </w:sdtContent>
      </w:sdt>
    </w:p>
    <w:p w14:paraId="42FC3F73" w14:textId="6C189E55" w:rsidR="00345681" w:rsidRDefault="00416C21">
      <w:pPr>
        <w:pStyle w:val="PrimarySectionText-HCG"/>
      </w:pPr>
      <w:sdt>
        <w:sdtPr>
          <w:id w:val="-1413625933"/>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If the research holds out the prospect of direct benefit solely to the fetus, the consent of the pregnant woman and the father is obtained, except that the father’s consent need NOT be obtained if he is unable to consent because of unavailability, incompetence, or temporary incapacity or the pregnancy resulted from rape or incest. </w:t>
      </w:r>
      <w:r w:rsidR="0034230E">
        <w:rPr>
          <w:b/>
          <w:bCs/>
        </w:rPr>
        <w:t xml:space="preserve">(NA if research does not hold out the prospect of direct benefit to the fetus.) </w:t>
      </w:r>
      <w:sdt>
        <w:sdtPr>
          <w:rPr>
            <w:b/>
            <w:bCs/>
          </w:rPr>
          <w:id w:val="1663968679"/>
          <w14:checkbox>
            <w14:checked w14:val="0"/>
            <w14:checkedState w14:val="2612" w14:font="MS Gothic"/>
            <w14:uncheckedState w14:val="2610" w14:font="MS Gothic"/>
          </w14:checkbox>
        </w:sdtPr>
        <w:sdtEndPr/>
        <w:sdtContent>
          <w:r w:rsidR="0034230E">
            <w:rPr>
              <w:rFonts w:ascii="Segoe UI Symbol" w:eastAsia="MS Gothic" w:hAnsi="Segoe UI Symbol" w:cs="Segoe UI Symbol"/>
              <w:b/>
              <w:bCs/>
            </w:rPr>
            <w:t>☐</w:t>
          </w:r>
        </w:sdtContent>
      </w:sdt>
      <w:r w:rsidR="0034230E">
        <w:rPr>
          <w:b/>
          <w:bCs/>
        </w:rPr>
        <w:t xml:space="preserve"> NA</w:t>
      </w:r>
    </w:p>
    <w:p w14:paraId="3C3416F7" w14:textId="22B8353F" w:rsidR="00345681" w:rsidRPr="00DE1221" w:rsidRDefault="0034230E" w:rsidP="005F1E0D">
      <w:pPr>
        <w:pStyle w:val="SecondarySub-SectionText-HCG"/>
        <w:spacing w:line="240" w:lineRule="auto"/>
        <w:ind w:left="288" w:firstLine="0"/>
        <w:rPr>
          <w:rFonts w:cs="Arial"/>
          <w:i/>
          <w:iCs/>
          <w:color w:val="FF0000"/>
        </w:rPr>
      </w:pPr>
      <w:r w:rsidRPr="00DE1221">
        <w:rPr>
          <w:rFonts w:cs="Arial"/>
          <w:i/>
          <w:iCs/>
          <w:color w:val="FF0000"/>
        </w:rPr>
        <w:t xml:space="preserve">Provide protocol specific findings justifying this determination: </w:t>
      </w:r>
      <w:sdt>
        <w:sdtPr>
          <w:rPr>
            <w:rFonts w:cs="Arial"/>
            <w:i/>
            <w:iCs/>
            <w:color w:val="FF0000"/>
          </w:rPr>
          <w:id w:val="43494804"/>
          <w:placeholder>
            <w:docPart w:val="B0379BB648CB4143B91EC32439C502BB"/>
          </w:placeholder>
        </w:sdtPr>
        <w:sdtEndPr/>
        <w:sdtContent>
          <w:sdt>
            <w:sdtPr>
              <w:rPr>
                <w:rFonts w:cs="Arial"/>
                <w:color w:val="FF0000"/>
              </w:rPr>
              <w:id w:val="-1069192274"/>
              <w:placeholder>
                <w:docPart w:val="9804F3FC6EA44B49BC37B195D17F1E69"/>
              </w:placeholder>
              <w:showingPlcHdr/>
            </w:sdtPr>
            <w:sdtContent>
              <w:r w:rsidR="00416C21" w:rsidRPr="00FB3E51">
                <w:rPr>
                  <w:rStyle w:val="PlaceholderText"/>
                  <w:rFonts w:cs="Arial"/>
                  <w:color w:val="FF0000"/>
                </w:rPr>
                <w:t>Click or tap here to enter text.</w:t>
              </w:r>
            </w:sdtContent>
          </w:sdt>
        </w:sdtContent>
      </w:sdt>
    </w:p>
    <w:p w14:paraId="38E2C739" w14:textId="6D5893C9" w:rsidR="00345681" w:rsidRDefault="00416C21">
      <w:pPr>
        <w:pStyle w:val="PrimarySectionText-HCG"/>
      </w:pPr>
      <w:sdt>
        <w:sdtPr>
          <w:id w:val="160205802"/>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Each individual providing consent is fully informed regarding the reasonably foreseeable impact of the research on the fetus or neonate.</w:t>
      </w:r>
    </w:p>
    <w:p w14:paraId="37D30DA8" w14:textId="6303F4AD" w:rsidR="00345681" w:rsidRPr="00DE1221" w:rsidRDefault="0034230E" w:rsidP="005F1E0D">
      <w:pPr>
        <w:pStyle w:val="PrimarySectionText-HCG"/>
        <w:spacing w:line="240" w:lineRule="auto"/>
        <w:ind w:left="576"/>
        <w:rPr>
          <w:i/>
          <w:iCs/>
          <w:color w:val="FF0000"/>
        </w:rPr>
      </w:pPr>
      <w:r w:rsidRPr="00DE1221">
        <w:rPr>
          <w:i/>
          <w:iCs/>
          <w:color w:val="FF0000"/>
        </w:rPr>
        <w:t xml:space="preserve">Provide protocol specific findings justifying this determination: </w:t>
      </w:r>
      <w:sdt>
        <w:sdtPr>
          <w:rPr>
            <w:i/>
            <w:iCs/>
            <w:color w:val="FF0000"/>
          </w:rPr>
          <w:id w:val="-1787962347"/>
          <w:placeholder>
            <w:docPart w:val="6EB507E60A9B41EBA9683D09D3A34622"/>
          </w:placeholder>
        </w:sdtPr>
        <w:sdtEndPr/>
        <w:sdtContent>
          <w:sdt>
            <w:sdtPr>
              <w:rPr>
                <w:rFonts w:cs="Arial"/>
                <w:color w:val="FF0000"/>
              </w:rPr>
              <w:id w:val="-1153065252"/>
              <w:placeholder>
                <w:docPart w:val="8BC8A177E09A46B9A99617236EAC4A05"/>
              </w:placeholder>
              <w:showingPlcHdr/>
            </w:sdtPr>
            <w:sdtContent>
              <w:r w:rsidR="00416C21" w:rsidRPr="00FB3E51">
                <w:rPr>
                  <w:rStyle w:val="PlaceholderText"/>
                  <w:rFonts w:cs="Arial"/>
                  <w:color w:val="FF0000"/>
                </w:rPr>
                <w:t>Click or tap here to enter text.</w:t>
              </w:r>
            </w:sdtContent>
          </w:sdt>
        </w:sdtContent>
      </w:sdt>
    </w:p>
    <w:p w14:paraId="4CCEBEA9" w14:textId="58BDC6C0" w:rsidR="00345681" w:rsidRDefault="00416C21">
      <w:pPr>
        <w:pStyle w:val="PrimarySectionText-HCG"/>
      </w:pPr>
      <w:sdt>
        <w:sdtPr>
          <w:id w:val="-341863441"/>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For children who are pregnant, assent and permission are obtained in accord with the provisions of subpart D. </w:t>
      </w:r>
      <w:r w:rsidR="0034230E">
        <w:rPr>
          <w:b/>
          <w:bCs/>
        </w:rPr>
        <w:t xml:space="preserve">(NA if research does not enroll children who are pregnant.) </w:t>
      </w:r>
      <w:sdt>
        <w:sdtPr>
          <w:rPr>
            <w:b/>
            <w:bCs/>
          </w:rPr>
          <w:id w:val="1554733092"/>
          <w14:checkbox>
            <w14:checked w14:val="0"/>
            <w14:checkedState w14:val="2612" w14:font="MS Gothic"/>
            <w14:uncheckedState w14:val="2610" w14:font="MS Gothic"/>
          </w14:checkbox>
        </w:sdtPr>
        <w:sdtEndPr/>
        <w:sdtContent>
          <w:r w:rsidR="0034230E">
            <w:rPr>
              <w:rFonts w:ascii="Segoe UI Symbol" w:eastAsia="MS Gothic" w:hAnsi="Segoe UI Symbol" w:cs="Segoe UI Symbol"/>
              <w:b/>
              <w:bCs/>
            </w:rPr>
            <w:t>☐</w:t>
          </w:r>
        </w:sdtContent>
      </w:sdt>
      <w:r w:rsidR="0034230E">
        <w:rPr>
          <w:b/>
          <w:bCs/>
        </w:rPr>
        <w:t xml:space="preserve"> NA </w:t>
      </w:r>
    </w:p>
    <w:p w14:paraId="1C7B48A8" w14:textId="6CCA584A" w:rsidR="00345681" w:rsidRPr="00DE1221" w:rsidRDefault="0034230E" w:rsidP="005F1E0D">
      <w:pPr>
        <w:pStyle w:val="PrimarySectionText-HCG"/>
        <w:spacing w:line="240" w:lineRule="auto"/>
        <w:ind w:left="576"/>
        <w:rPr>
          <w:i/>
          <w:iCs/>
          <w:color w:val="FF0000"/>
        </w:rPr>
      </w:pPr>
      <w:r w:rsidRPr="00DE1221">
        <w:rPr>
          <w:i/>
          <w:iCs/>
          <w:color w:val="FF0000"/>
        </w:rPr>
        <w:t xml:space="preserve">Provide protocol specific findings justifying this determination: </w:t>
      </w:r>
      <w:sdt>
        <w:sdtPr>
          <w:rPr>
            <w:i/>
            <w:iCs/>
            <w:color w:val="FF0000"/>
          </w:rPr>
          <w:id w:val="1232430504"/>
          <w:placeholder>
            <w:docPart w:val="6DB4DEE3B9994D528CA10BE3EC0CDAB3"/>
          </w:placeholder>
        </w:sdtPr>
        <w:sdtEndPr/>
        <w:sdtContent>
          <w:sdt>
            <w:sdtPr>
              <w:rPr>
                <w:rFonts w:cs="Arial"/>
                <w:color w:val="FF0000"/>
              </w:rPr>
              <w:id w:val="1752775325"/>
              <w:placeholder>
                <w:docPart w:val="BFD1D0DDAB3345FEA84CFD275D7C8294"/>
              </w:placeholder>
              <w:showingPlcHdr/>
            </w:sdtPr>
            <w:sdtContent>
              <w:r w:rsidR="00416C21" w:rsidRPr="00FB3E51">
                <w:rPr>
                  <w:rStyle w:val="PlaceholderText"/>
                  <w:rFonts w:cs="Arial"/>
                  <w:color w:val="FF0000"/>
                </w:rPr>
                <w:t>Click or tap here to enter text.</w:t>
              </w:r>
            </w:sdtContent>
          </w:sdt>
        </w:sdtContent>
      </w:sdt>
    </w:p>
    <w:p w14:paraId="0E1FF365" w14:textId="6656A48A" w:rsidR="00345681" w:rsidRDefault="00416C21">
      <w:pPr>
        <w:pStyle w:val="PrimarySectionText-HCG"/>
      </w:pPr>
      <w:sdt>
        <w:sdtPr>
          <w:id w:val="-489937217"/>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No inducements, monetary or otherwise, will be offered to terminate a pregnancy.</w:t>
      </w:r>
    </w:p>
    <w:p w14:paraId="33C04728" w14:textId="7B7A73BB" w:rsidR="00345681" w:rsidRPr="00DE1221" w:rsidRDefault="0034230E" w:rsidP="005F1E0D">
      <w:pPr>
        <w:pStyle w:val="PrimarySectionText-HCG"/>
        <w:spacing w:line="240" w:lineRule="auto"/>
        <w:ind w:left="576"/>
        <w:rPr>
          <w:i/>
          <w:iCs/>
          <w:color w:val="FF0000"/>
        </w:rPr>
      </w:pPr>
      <w:r w:rsidRPr="00DE1221">
        <w:rPr>
          <w:i/>
          <w:iCs/>
          <w:color w:val="FF0000"/>
        </w:rPr>
        <w:t xml:space="preserve">Provide protocol specific findings justifying this determination: </w:t>
      </w:r>
      <w:sdt>
        <w:sdtPr>
          <w:rPr>
            <w:i/>
            <w:iCs/>
            <w:color w:val="FF0000"/>
          </w:rPr>
          <w:id w:val="1560755395"/>
          <w:placeholder>
            <w:docPart w:val="9D438BA4A85C4FCC86B24819E8B2B301"/>
          </w:placeholder>
        </w:sdtPr>
        <w:sdtEndPr/>
        <w:sdtContent>
          <w:sdt>
            <w:sdtPr>
              <w:rPr>
                <w:rFonts w:cs="Arial"/>
                <w:color w:val="FF0000"/>
              </w:rPr>
              <w:id w:val="138699938"/>
              <w:placeholder>
                <w:docPart w:val="ECB65AEFE1484E999B25329257B8B9A9"/>
              </w:placeholder>
              <w:showingPlcHdr/>
            </w:sdtPr>
            <w:sdtContent>
              <w:r w:rsidR="00416C21" w:rsidRPr="00FB3E51">
                <w:rPr>
                  <w:rStyle w:val="PlaceholderText"/>
                  <w:rFonts w:cs="Arial"/>
                  <w:color w:val="FF0000"/>
                </w:rPr>
                <w:t>Click or tap here to enter text.</w:t>
              </w:r>
            </w:sdtContent>
          </w:sdt>
        </w:sdtContent>
      </w:sdt>
    </w:p>
    <w:p w14:paraId="0EEF96FA" w14:textId="5E8623F6" w:rsidR="00345681" w:rsidRDefault="00416C21">
      <w:pPr>
        <w:pStyle w:val="PrimarySectionText-HCG"/>
      </w:pPr>
      <w:sdt>
        <w:sdtPr>
          <w:id w:val="1239826340"/>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Individuals engaged in the research will have no part in any decisions as to the timing, method, or procedures used to terminate a pregnancy.</w:t>
      </w:r>
    </w:p>
    <w:p w14:paraId="5058C15B" w14:textId="47D15A17" w:rsidR="00345681" w:rsidRPr="00DE1221" w:rsidRDefault="0034230E" w:rsidP="005F1E0D">
      <w:pPr>
        <w:pStyle w:val="PrimarySectionText-HCG"/>
        <w:spacing w:line="240" w:lineRule="auto"/>
        <w:ind w:left="576"/>
        <w:rPr>
          <w:i/>
          <w:iCs/>
          <w:color w:val="FF0000"/>
        </w:rPr>
      </w:pPr>
      <w:r w:rsidRPr="00DE1221">
        <w:rPr>
          <w:i/>
          <w:iCs/>
          <w:color w:val="FF0000"/>
        </w:rPr>
        <w:t xml:space="preserve">Provide protocol specific findings justifying this determination: </w:t>
      </w:r>
      <w:sdt>
        <w:sdtPr>
          <w:rPr>
            <w:i/>
            <w:iCs/>
            <w:color w:val="FF0000"/>
          </w:rPr>
          <w:id w:val="936645959"/>
          <w:placeholder>
            <w:docPart w:val="D374E8E859AD4C1BBED2BE8153D98DE4"/>
          </w:placeholder>
        </w:sdtPr>
        <w:sdtEndPr/>
        <w:sdtContent>
          <w:sdt>
            <w:sdtPr>
              <w:rPr>
                <w:rFonts w:cs="Arial"/>
                <w:color w:val="FF0000"/>
              </w:rPr>
              <w:id w:val="-1969418290"/>
              <w:placeholder>
                <w:docPart w:val="55967C6C1E884880BB0C0BD594B0D45E"/>
              </w:placeholder>
              <w:showingPlcHdr/>
            </w:sdtPr>
            <w:sdtContent>
              <w:r w:rsidR="00416C21" w:rsidRPr="00FB3E51">
                <w:rPr>
                  <w:rStyle w:val="PlaceholderText"/>
                  <w:rFonts w:cs="Arial"/>
                  <w:color w:val="FF0000"/>
                </w:rPr>
                <w:t>Click or tap here to enter text.</w:t>
              </w:r>
            </w:sdtContent>
          </w:sdt>
        </w:sdtContent>
      </w:sdt>
    </w:p>
    <w:p w14:paraId="1970E589" w14:textId="51194A58" w:rsidR="00345681" w:rsidRDefault="00416C21">
      <w:pPr>
        <w:pStyle w:val="PrimarySectionText-HCG"/>
      </w:pPr>
      <w:sdt>
        <w:sdtPr>
          <w:id w:val="-1237550345"/>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Individuals engaged in the research will have no part in determining the viability of a neonate.</w:t>
      </w:r>
    </w:p>
    <w:p w14:paraId="71DACEE6" w14:textId="29E086FD" w:rsidR="00345681" w:rsidRPr="00DE1221" w:rsidRDefault="0034230E" w:rsidP="005F1E0D">
      <w:pPr>
        <w:pStyle w:val="PrimarySectionText-HCG"/>
        <w:spacing w:line="240" w:lineRule="auto"/>
        <w:ind w:left="576"/>
        <w:rPr>
          <w:i/>
          <w:iCs/>
          <w:color w:val="FF0000"/>
        </w:rPr>
      </w:pPr>
      <w:r w:rsidRPr="00DE1221">
        <w:rPr>
          <w:i/>
          <w:iCs/>
          <w:color w:val="FF0000"/>
        </w:rPr>
        <w:t xml:space="preserve">Provide protocol specific findings justifying this determination: </w:t>
      </w:r>
      <w:sdt>
        <w:sdtPr>
          <w:rPr>
            <w:i/>
            <w:iCs/>
            <w:color w:val="FF0000"/>
          </w:rPr>
          <w:id w:val="-1620673987"/>
          <w:placeholder>
            <w:docPart w:val="D9941F526D114B409FE903D596EE5E99"/>
          </w:placeholder>
        </w:sdtPr>
        <w:sdtEndPr/>
        <w:sdtContent>
          <w:sdt>
            <w:sdtPr>
              <w:rPr>
                <w:rFonts w:cs="Arial"/>
                <w:color w:val="FF0000"/>
              </w:rPr>
              <w:id w:val="509421458"/>
              <w:placeholder>
                <w:docPart w:val="D3934C87DE1A452987ACAF84322C9BA4"/>
              </w:placeholder>
              <w:showingPlcHdr/>
            </w:sdtPr>
            <w:sdtContent>
              <w:r w:rsidR="00416C21" w:rsidRPr="00FB3E51">
                <w:rPr>
                  <w:rStyle w:val="PlaceholderText"/>
                  <w:rFonts w:cs="Arial"/>
                  <w:color w:val="FF0000"/>
                </w:rPr>
                <w:t>Click or tap here to enter text.</w:t>
              </w:r>
            </w:sdtContent>
          </w:sdt>
        </w:sdtContent>
      </w:sdt>
    </w:p>
    <w:p w14:paraId="724491C3" w14:textId="05FFBA60" w:rsidR="00345681" w:rsidRDefault="0034230E">
      <w:pPr>
        <w:pStyle w:val="SectionHeading-HCG"/>
        <w:numPr>
          <w:ilvl w:val="0"/>
          <w:numId w:val="4"/>
        </w:numPr>
        <w:spacing w:line="276" w:lineRule="auto"/>
        <w:rPr>
          <w:b w:val="0"/>
          <w:bCs w:val="0"/>
          <w:sz w:val="22"/>
          <w:szCs w:val="22"/>
        </w:rPr>
      </w:pPr>
      <w:r>
        <w:rPr>
          <w:sz w:val="22"/>
          <w:szCs w:val="22"/>
        </w:rPr>
        <w:t>Research Involving Pregnant Women that is NOT Otherwise Approvable</w:t>
      </w:r>
      <w:r>
        <w:rPr>
          <w:rStyle w:val="EndnoteReference"/>
          <w:sz w:val="22"/>
          <w:szCs w:val="22"/>
        </w:rPr>
        <w:endnoteReference w:id="7"/>
      </w:r>
      <w:r>
        <w:rPr>
          <w:b w:val="0"/>
          <w:bCs w:val="0"/>
          <w:sz w:val="22"/>
          <w:szCs w:val="22"/>
        </w:rPr>
        <w:t>(All must be “</w:t>
      </w:r>
      <w:r>
        <w:rPr>
          <w:sz w:val="22"/>
          <w:szCs w:val="22"/>
        </w:rPr>
        <w:t>Yes</w:t>
      </w:r>
      <w:r>
        <w:rPr>
          <w:b w:val="0"/>
          <w:bCs w:val="0"/>
          <w:sz w:val="22"/>
          <w:szCs w:val="22"/>
        </w:rPr>
        <w:t>”)</w:t>
      </w:r>
    </w:p>
    <w:p w14:paraId="4408C261" w14:textId="5C3270A0" w:rsidR="00345681" w:rsidRDefault="00416C21">
      <w:pPr>
        <w:pStyle w:val="PrimarySectionText-HCG"/>
      </w:pPr>
      <w:sdt>
        <w:sdtPr>
          <w:id w:val="37480576"/>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The research does </w:t>
      </w:r>
      <w:r w:rsidR="0034230E">
        <w:rPr>
          <w:b/>
          <w:bCs/>
        </w:rPr>
        <w:t>NOT</w:t>
      </w:r>
      <w:r w:rsidR="0034230E">
        <w:t xml:space="preserve"> meet the requirements of 45 CFR §46.204.</w:t>
      </w:r>
    </w:p>
    <w:p w14:paraId="59BEC441" w14:textId="660AB97A" w:rsidR="00345681" w:rsidRPr="00DE1221" w:rsidRDefault="0034230E" w:rsidP="005F1E0D">
      <w:pPr>
        <w:pStyle w:val="PrimarySectionText-HCG"/>
        <w:spacing w:line="240" w:lineRule="auto"/>
        <w:ind w:left="576"/>
        <w:rPr>
          <w:i/>
          <w:iCs/>
          <w:color w:val="FF0000"/>
        </w:rPr>
      </w:pPr>
      <w:r w:rsidRPr="00DE1221">
        <w:rPr>
          <w:i/>
          <w:iCs/>
          <w:color w:val="FF0000"/>
        </w:rPr>
        <w:t xml:space="preserve">Provide protocol specific findings justifying this determination: </w:t>
      </w:r>
      <w:sdt>
        <w:sdtPr>
          <w:rPr>
            <w:i/>
            <w:iCs/>
            <w:color w:val="FF0000"/>
          </w:rPr>
          <w:id w:val="1159273227"/>
          <w:placeholder>
            <w:docPart w:val="D5B4AF1660FC458899CE6D13ABA6E1BA"/>
          </w:placeholder>
        </w:sdtPr>
        <w:sdtEndPr/>
        <w:sdtContent>
          <w:sdt>
            <w:sdtPr>
              <w:rPr>
                <w:rFonts w:cs="Arial"/>
                <w:color w:val="FF0000"/>
              </w:rPr>
              <w:id w:val="-1997568267"/>
              <w:placeholder>
                <w:docPart w:val="AC687984A681497E9D7C48C2E44A4014"/>
              </w:placeholder>
              <w:showingPlcHdr/>
            </w:sdtPr>
            <w:sdtContent>
              <w:r w:rsidR="00416C21" w:rsidRPr="00FB3E51">
                <w:rPr>
                  <w:rStyle w:val="PlaceholderText"/>
                  <w:rFonts w:cs="Arial"/>
                  <w:color w:val="FF0000"/>
                </w:rPr>
                <w:t>Click or tap here to enter text.</w:t>
              </w:r>
            </w:sdtContent>
          </w:sdt>
        </w:sdtContent>
      </w:sdt>
    </w:p>
    <w:p w14:paraId="0789C0A6" w14:textId="56A976C9" w:rsidR="00345681" w:rsidRDefault="00416C21">
      <w:pPr>
        <w:pStyle w:val="PrimarySectionText-HCG"/>
      </w:pPr>
      <w:sdt>
        <w:sdtPr>
          <w:id w:val="-1586761421"/>
          <w14:checkbox>
            <w14:checked w14:val="0"/>
            <w14:checkedState w14:val="2612" w14:font="MS Gothic"/>
            <w14:uncheckedState w14:val="2610" w14:font="MS Gothic"/>
          </w14:checkbox>
        </w:sdtPr>
        <w:sdtEndPr/>
        <w:sdtContent>
          <w:r w:rsidR="0034230E">
            <w:rPr>
              <w:rFonts w:ascii="Segoe UI Symbol" w:eastAsia="MS Gothic" w:hAnsi="Segoe UI Symbol" w:cs="Segoe UI Symbol"/>
            </w:rPr>
            <w:t>☐</w:t>
          </w:r>
        </w:sdtContent>
      </w:sdt>
      <w:r w:rsidR="0034230E">
        <w:t xml:space="preserve"> The research presents an opportunity to understand, prevent, or alleviate a serious problem affecting the health or welfare of pregnant women, fetuses, or neonates.</w:t>
      </w:r>
    </w:p>
    <w:p w14:paraId="65178B9F" w14:textId="52588492" w:rsidR="00345681" w:rsidRPr="00DE1221" w:rsidRDefault="0034230E" w:rsidP="005F1E0D">
      <w:pPr>
        <w:pStyle w:val="PrimarySectionText-HCG"/>
        <w:spacing w:line="240" w:lineRule="auto"/>
        <w:ind w:left="576"/>
        <w:rPr>
          <w:i/>
          <w:iCs/>
          <w:color w:val="FF0000"/>
        </w:rPr>
      </w:pPr>
      <w:r w:rsidRPr="00DE1221">
        <w:rPr>
          <w:i/>
          <w:iCs/>
          <w:color w:val="FF0000"/>
        </w:rPr>
        <w:t xml:space="preserve">Provide protocol specific findings justifying this determination: </w:t>
      </w:r>
      <w:sdt>
        <w:sdtPr>
          <w:rPr>
            <w:i/>
            <w:iCs/>
            <w:color w:val="FF0000"/>
          </w:rPr>
          <w:id w:val="784938181"/>
          <w:placeholder>
            <w:docPart w:val="C1EFC61C07524689BC1DFFBA72CF5D34"/>
          </w:placeholder>
        </w:sdtPr>
        <w:sdtEndPr/>
        <w:sdtContent>
          <w:sdt>
            <w:sdtPr>
              <w:rPr>
                <w:rFonts w:cs="Arial"/>
                <w:color w:val="FF0000"/>
              </w:rPr>
              <w:id w:val="-1675335343"/>
              <w:placeholder>
                <w:docPart w:val="ECDD2049A4DD4897B35A6FA31C634AF9"/>
              </w:placeholder>
              <w:showingPlcHdr/>
            </w:sdtPr>
            <w:sdtContent>
              <w:r w:rsidR="00416C21" w:rsidRPr="00FB3E51">
                <w:rPr>
                  <w:rStyle w:val="PlaceholderText"/>
                  <w:rFonts w:cs="Arial"/>
                  <w:color w:val="FF0000"/>
                </w:rPr>
                <w:t>Click or tap here to enter text.</w:t>
              </w:r>
            </w:sdtContent>
          </w:sdt>
        </w:sdtContent>
      </w:sdt>
    </w:p>
    <w:sectPr w:rsidR="00345681" w:rsidRPr="00DE1221">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FC401" w14:textId="77777777" w:rsidR="009644F6" w:rsidRDefault="009644F6" w:rsidP="00855EE6">
      <w:pPr>
        <w:spacing w:after="0" w:line="240" w:lineRule="auto"/>
      </w:pPr>
      <w:r>
        <w:separator/>
      </w:r>
    </w:p>
  </w:endnote>
  <w:endnote w:type="continuationSeparator" w:id="0">
    <w:p w14:paraId="2866E620" w14:textId="77777777" w:rsidR="009644F6" w:rsidRDefault="009644F6" w:rsidP="00855EE6">
      <w:pPr>
        <w:spacing w:after="0" w:line="240" w:lineRule="auto"/>
      </w:pPr>
      <w:r>
        <w:continuationSeparator/>
      </w:r>
    </w:p>
  </w:endnote>
  <w:endnote w:type="continuationNotice" w:id="1">
    <w:p w14:paraId="575C67E5" w14:textId="77777777" w:rsidR="009644F6" w:rsidRDefault="009644F6">
      <w:pPr>
        <w:spacing w:after="0" w:line="240" w:lineRule="auto"/>
      </w:pPr>
    </w:p>
  </w:endnote>
  <w:endnote w:id="2">
    <w:p w14:paraId="2206AA07" w14:textId="77777777" w:rsidR="00345681" w:rsidRDefault="0034230E">
      <w:pPr>
        <w:pStyle w:val="EndnoteText"/>
      </w:pPr>
      <w:r>
        <w:rPr>
          <w:rStyle w:val="EndnoteReference"/>
        </w:rPr>
        <w:endnoteRef/>
      </w:r>
      <w:r>
        <w:t xml:space="preserve"> This document satisfies AAHRPP elements I.1.D, I-9, II.4.A, II.4.B, II.5.A, II.5.B</w:t>
      </w:r>
    </w:p>
  </w:endnote>
  <w:endnote w:id="3">
    <w:p w14:paraId="3426BA66" w14:textId="615BDF4E" w:rsidR="00345681" w:rsidRDefault="0034230E">
      <w:pPr>
        <w:pStyle w:val="EndnoteText"/>
      </w:pPr>
      <w:r>
        <w:rPr>
          <w:rStyle w:val="EndnoteReference"/>
        </w:rPr>
        <w:endnoteRef/>
      </w:r>
      <w:r>
        <w:t xml:space="preserve"> “Pregnancy” encompasses the period of time from implantation until delivery. A woman shall be assumed to be pregnant if she exhibits any of the pertinent presumptive signs of pregnancy, such as missed menses, until the results of a pregnancy test are negative or until delivery.</w:t>
      </w:r>
    </w:p>
  </w:endnote>
  <w:endnote w:id="4">
    <w:p w14:paraId="18980499" w14:textId="7CEC33C0" w:rsidR="00345681" w:rsidRDefault="0034230E">
      <w:pPr>
        <w:pStyle w:val="EndnoteText"/>
      </w:pPr>
      <w:r>
        <w:rPr>
          <w:rStyle w:val="EndnoteReference"/>
        </w:rPr>
        <w:endnoteRef/>
      </w:r>
      <w:r>
        <w:t xml:space="preserve"> 45 CFR §46.204</w:t>
      </w:r>
    </w:p>
  </w:endnote>
  <w:endnote w:id="5">
    <w:p w14:paraId="05CCC2E9" w14:textId="1280690B" w:rsidR="00345681" w:rsidRDefault="0034230E">
      <w:pPr>
        <w:pStyle w:val="EndnoteText"/>
      </w:pPr>
      <w:r>
        <w:rPr>
          <w:rStyle w:val="EndnoteReference"/>
        </w:rPr>
        <w:endnoteRef/>
      </w:r>
      <w:r>
        <w:t xml:space="preserve"> “Fetus” means the product of conception from implantation until delivery.</w:t>
      </w:r>
    </w:p>
  </w:endnote>
  <w:endnote w:id="6">
    <w:p w14:paraId="5E6541C4" w14:textId="47BDAD9F" w:rsidR="00345681" w:rsidRDefault="0034230E">
      <w:pPr>
        <w:pStyle w:val="EndnoteText"/>
        <w:rPr>
          <w:color w:val="00B050"/>
        </w:rPr>
      </w:pPr>
      <w:r>
        <w:rPr>
          <w:rStyle w:val="EndnoteReference"/>
        </w:rPr>
        <w:endnoteRef/>
      </w:r>
      <w:r>
        <w:t xml:space="preserve"> </w:t>
      </w:r>
      <w:r>
        <w:rPr>
          <w:color w:val="00B050"/>
        </w:rPr>
        <w:t>For Department of Defense (DOD) research, the phrase “biomedical knowledge” can be replaced with “generalizable knowledge.”</w:t>
      </w:r>
    </w:p>
  </w:endnote>
  <w:endnote w:id="7">
    <w:p w14:paraId="47ADDD9E" w14:textId="04E90323" w:rsidR="00345681" w:rsidRDefault="0034230E">
      <w:pPr>
        <w:pStyle w:val="EndnoteText"/>
      </w:pPr>
      <w:r>
        <w:rPr>
          <w:rStyle w:val="EndnoteReference"/>
        </w:rPr>
        <w:endnoteRef/>
      </w:r>
      <w:r>
        <w:t xml:space="preserve"> 45 CFR §46.207. For DHHS-regulated research, the research may proceed only after OHRP has reviewed and approved the research. </w:t>
      </w:r>
      <w:r>
        <w:rPr>
          <w:color w:val="00B050"/>
        </w:rPr>
        <w:t xml:space="preserve">For research conducted or funded by the Department of Defense (DOD), the research may proceed when the DoD institutions demonstrate to the Senior Designated Official (SDO) that the IRB has fulfilled its duties in accordance with Subpart B of 45 CFR §46 and the SDO must receive explicit written approval from the DoD Office of Human Research Protections (DOHRP). </w:t>
      </w:r>
      <w:r>
        <w:t xml:space="preserve">For all other research, the research may proceed only after the </w:t>
      </w:r>
      <w:r>
        <w:rPr>
          <w:u w:val="double"/>
        </w:rPr>
        <w:t>Organizational Official</w:t>
      </w:r>
      <w:r>
        <w:t xml:space="preserve"> has conducted a review in accordance with HRP-044 - SOP - Not Otherwise Approvable Research and approved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BB6AC" w14:textId="77777777" w:rsidR="00345681" w:rsidRDefault="0034230E">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4</w:t>
    </w:r>
    <w:r>
      <w:rPr>
        <w:b/>
        <w:bCs/>
      </w:rPr>
      <w:fldChar w:fldCharType="end"/>
    </w:r>
  </w:p>
  <w:p w14:paraId="2DE08226" w14:textId="2680FBA3" w:rsidR="00345681" w:rsidRDefault="0034568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22C7B" w14:textId="77777777" w:rsidR="00345681" w:rsidRDefault="0034230E">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C93AA52" w14:textId="58D0F474" w:rsidR="00345681" w:rsidRDefault="0034568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7A9BC" w14:textId="77777777" w:rsidR="009644F6" w:rsidRDefault="009644F6" w:rsidP="00855EE6">
      <w:pPr>
        <w:spacing w:after="0" w:line="240" w:lineRule="auto"/>
      </w:pPr>
      <w:r>
        <w:separator/>
      </w:r>
    </w:p>
  </w:footnote>
  <w:footnote w:type="continuationSeparator" w:id="0">
    <w:p w14:paraId="60310D72" w14:textId="77777777" w:rsidR="009644F6" w:rsidRDefault="009644F6" w:rsidP="00855EE6">
      <w:pPr>
        <w:spacing w:after="0" w:line="240" w:lineRule="auto"/>
      </w:pPr>
      <w:r>
        <w:continuationSeparator/>
      </w:r>
    </w:p>
  </w:footnote>
  <w:footnote w:type="continuationNotice" w:id="1">
    <w:p w14:paraId="58B75E53" w14:textId="77777777" w:rsidR="009644F6" w:rsidRDefault="009644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284439AB" w:rsidR="00345681" w:rsidRDefault="00345681">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1EAC8" w14:textId="611BD8FC" w:rsidR="00345681" w:rsidRDefault="0034230E">
    <w:pPr>
      <w:pStyle w:val="Header"/>
      <w:jc w:val="center"/>
    </w:pPr>
    <w:r w:rsidRPr="008D4DEB">
      <w:rPr>
        <w:noProof/>
      </w:rPr>
      <w:drawing>
        <wp:inline distT="0" distB="0" distL="0" distR="0" wp14:anchorId="04603516" wp14:editId="79E131EE">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03E1FEC0" w14:textId="77777777" w:rsidR="00345681" w:rsidRDefault="0034568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F349EB"/>
    <w:multiLevelType w:val="hybridMultilevel"/>
    <w:tmpl w:val="53E03D1A"/>
    <w:lvl w:ilvl="0" w:tplc="070490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B3A42F1"/>
    <w:multiLevelType w:val="hybridMultilevel"/>
    <w:tmpl w:val="F246143A"/>
    <w:lvl w:ilvl="0" w:tplc="3D2A0378">
      <w:start w:val="1"/>
      <w:numFmt w:val="decimal"/>
      <w:lvlText w:val="%1."/>
      <w:lvlJc w:val="left"/>
      <w:pPr>
        <w:tabs>
          <w:tab w:val="num" w:pos="720"/>
        </w:tabs>
        <w:ind w:left="720" w:hanging="360"/>
      </w:pPr>
      <w:rPr>
        <w:color w:val="00FF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Y1MTQzNzY3NTFS0lEKTi0uzszPAykwrAUAV/9iBywAAAA="/>
  </w:docVars>
  <w:rsids>
    <w:rsidRoot w:val="00855EE6"/>
    <w:rsid w:val="00002AF2"/>
    <w:rsid w:val="0001508F"/>
    <w:rsid w:val="000243A6"/>
    <w:rsid w:val="000334E4"/>
    <w:rsid w:val="00050616"/>
    <w:rsid w:val="00051898"/>
    <w:rsid w:val="00055D81"/>
    <w:rsid w:val="000612FB"/>
    <w:rsid w:val="00063436"/>
    <w:rsid w:val="00073852"/>
    <w:rsid w:val="0007512F"/>
    <w:rsid w:val="00082AFF"/>
    <w:rsid w:val="0009587A"/>
    <w:rsid w:val="00095BC7"/>
    <w:rsid w:val="000A69C6"/>
    <w:rsid w:val="000E220B"/>
    <w:rsid w:val="000F5F1B"/>
    <w:rsid w:val="00107F49"/>
    <w:rsid w:val="00112F1A"/>
    <w:rsid w:val="00132453"/>
    <w:rsid w:val="00150F7C"/>
    <w:rsid w:val="00170F88"/>
    <w:rsid w:val="00190EB0"/>
    <w:rsid w:val="0019158E"/>
    <w:rsid w:val="001B3C53"/>
    <w:rsid w:val="001C5CD8"/>
    <w:rsid w:val="001D6859"/>
    <w:rsid w:val="001E6EA8"/>
    <w:rsid w:val="001F5F89"/>
    <w:rsid w:val="001F6AEF"/>
    <w:rsid w:val="00212DD9"/>
    <w:rsid w:val="00216912"/>
    <w:rsid w:val="00216CD1"/>
    <w:rsid w:val="00227A13"/>
    <w:rsid w:val="0024381C"/>
    <w:rsid w:val="00252D46"/>
    <w:rsid w:val="0026484D"/>
    <w:rsid w:val="00272E9B"/>
    <w:rsid w:val="002733D4"/>
    <w:rsid w:val="002976CB"/>
    <w:rsid w:val="002A0DD4"/>
    <w:rsid w:val="002B5CF2"/>
    <w:rsid w:val="002B681F"/>
    <w:rsid w:val="002D1031"/>
    <w:rsid w:val="00321769"/>
    <w:rsid w:val="00326970"/>
    <w:rsid w:val="0034230E"/>
    <w:rsid w:val="00345681"/>
    <w:rsid w:val="0035722D"/>
    <w:rsid w:val="00373A16"/>
    <w:rsid w:val="003818A1"/>
    <w:rsid w:val="003D122D"/>
    <w:rsid w:val="003E074B"/>
    <w:rsid w:val="003E5AE2"/>
    <w:rsid w:val="003F727A"/>
    <w:rsid w:val="004114B5"/>
    <w:rsid w:val="00413B76"/>
    <w:rsid w:val="00416C21"/>
    <w:rsid w:val="00420ABF"/>
    <w:rsid w:val="00421F3A"/>
    <w:rsid w:val="00433C87"/>
    <w:rsid w:val="00455D1D"/>
    <w:rsid w:val="004569A4"/>
    <w:rsid w:val="00464FA9"/>
    <w:rsid w:val="004717B2"/>
    <w:rsid w:val="0048345F"/>
    <w:rsid w:val="00484A13"/>
    <w:rsid w:val="004B05DE"/>
    <w:rsid w:val="004B15E4"/>
    <w:rsid w:val="004C5F5F"/>
    <w:rsid w:val="004E45CA"/>
    <w:rsid w:val="0050168B"/>
    <w:rsid w:val="00512CDD"/>
    <w:rsid w:val="00525D0F"/>
    <w:rsid w:val="00534ECB"/>
    <w:rsid w:val="00555522"/>
    <w:rsid w:val="00560E7E"/>
    <w:rsid w:val="00574247"/>
    <w:rsid w:val="0058236F"/>
    <w:rsid w:val="00587781"/>
    <w:rsid w:val="00594A69"/>
    <w:rsid w:val="005A7868"/>
    <w:rsid w:val="005B76D3"/>
    <w:rsid w:val="005E4B95"/>
    <w:rsid w:val="005F1E0D"/>
    <w:rsid w:val="00611D14"/>
    <w:rsid w:val="00612FDA"/>
    <w:rsid w:val="0062282F"/>
    <w:rsid w:val="00625EFE"/>
    <w:rsid w:val="00636276"/>
    <w:rsid w:val="00650A58"/>
    <w:rsid w:val="0065577B"/>
    <w:rsid w:val="006752DE"/>
    <w:rsid w:val="00675EB8"/>
    <w:rsid w:val="00683728"/>
    <w:rsid w:val="0069057F"/>
    <w:rsid w:val="006C3173"/>
    <w:rsid w:val="006D056E"/>
    <w:rsid w:val="006D57F0"/>
    <w:rsid w:val="006E754F"/>
    <w:rsid w:val="006F23D2"/>
    <w:rsid w:val="00721796"/>
    <w:rsid w:val="00724781"/>
    <w:rsid w:val="007469E0"/>
    <w:rsid w:val="00757E09"/>
    <w:rsid w:val="00783BF8"/>
    <w:rsid w:val="007912B3"/>
    <w:rsid w:val="007A3048"/>
    <w:rsid w:val="007D40BD"/>
    <w:rsid w:val="007E2BCE"/>
    <w:rsid w:val="00806340"/>
    <w:rsid w:val="00816844"/>
    <w:rsid w:val="00821C23"/>
    <w:rsid w:val="0083413E"/>
    <w:rsid w:val="0084152D"/>
    <w:rsid w:val="008424AD"/>
    <w:rsid w:val="00854ED6"/>
    <w:rsid w:val="00855EE6"/>
    <w:rsid w:val="00856B8E"/>
    <w:rsid w:val="008577B4"/>
    <w:rsid w:val="0086083E"/>
    <w:rsid w:val="00872DA6"/>
    <w:rsid w:val="00893D51"/>
    <w:rsid w:val="008B0231"/>
    <w:rsid w:val="008B32E5"/>
    <w:rsid w:val="008B3D20"/>
    <w:rsid w:val="008B4E74"/>
    <w:rsid w:val="008D575F"/>
    <w:rsid w:val="008E54A4"/>
    <w:rsid w:val="009030FC"/>
    <w:rsid w:val="00914425"/>
    <w:rsid w:val="00917358"/>
    <w:rsid w:val="00926535"/>
    <w:rsid w:val="00933B0E"/>
    <w:rsid w:val="0093623D"/>
    <w:rsid w:val="00945350"/>
    <w:rsid w:val="00952787"/>
    <w:rsid w:val="0095456D"/>
    <w:rsid w:val="009641E0"/>
    <w:rsid w:val="009644F6"/>
    <w:rsid w:val="00964802"/>
    <w:rsid w:val="00972B4F"/>
    <w:rsid w:val="00986585"/>
    <w:rsid w:val="009C1EE8"/>
    <w:rsid w:val="00A13F15"/>
    <w:rsid w:val="00A46056"/>
    <w:rsid w:val="00A46F01"/>
    <w:rsid w:val="00A56818"/>
    <w:rsid w:val="00A643B4"/>
    <w:rsid w:val="00A941E0"/>
    <w:rsid w:val="00AA4BF9"/>
    <w:rsid w:val="00AA693E"/>
    <w:rsid w:val="00AB1200"/>
    <w:rsid w:val="00AB4B74"/>
    <w:rsid w:val="00AC1B56"/>
    <w:rsid w:val="00AC2F0C"/>
    <w:rsid w:val="00B20514"/>
    <w:rsid w:val="00B23768"/>
    <w:rsid w:val="00B23D93"/>
    <w:rsid w:val="00B251B4"/>
    <w:rsid w:val="00B25697"/>
    <w:rsid w:val="00B3381A"/>
    <w:rsid w:val="00B40009"/>
    <w:rsid w:val="00B54DF7"/>
    <w:rsid w:val="00B56A06"/>
    <w:rsid w:val="00B61F4A"/>
    <w:rsid w:val="00B758C3"/>
    <w:rsid w:val="00B973C3"/>
    <w:rsid w:val="00BB2AC7"/>
    <w:rsid w:val="00BC778B"/>
    <w:rsid w:val="00BD3A52"/>
    <w:rsid w:val="00BD5778"/>
    <w:rsid w:val="00BE5688"/>
    <w:rsid w:val="00BF2F85"/>
    <w:rsid w:val="00C04E25"/>
    <w:rsid w:val="00C108FE"/>
    <w:rsid w:val="00C11900"/>
    <w:rsid w:val="00C13556"/>
    <w:rsid w:val="00C145CC"/>
    <w:rsid w:val="00C15B6E"/>
    <w:rsid w:val="00C40ADD"/>
    <w:rsid w:val="00C64784"/>
    <w:rsid w:val="00C75CAF"/>
    <w:rsid w:val="00C85B14"/>
    <w:rsid w:val="00C91705"/>
    <w:rsid w:val="00CA076B"/>
    <w:rsid w:val="00CB0150"/>
    <w:rsid w:val="00CB0F42"/>
    <w:rsid w:val="00CC6BE4"/>
    <w:rsid w:val="00CF1142"/>
    <w:rsid w:val="00D134E0"/>
    <w:rsid w:val="00D229DD"/>
    <w:rsid w:val="00D31A74"/>
    <w:rsid w:val="00D33FBB"/>
    <w:rsid w:val="00D35E6A"/>
    <w:rsid w:val="00D52648"/>
    <w:rsid w:val="00D53DA8"/>
    <w:rsid w:val="00D6752B"/>
    <w:rsid w:val="00DC3680"/>
    <w:rsid w:val="00DC68CE"/>
    <w:rsid w:val="00DD51AB"/>
    <w:rsid w:val="00DE1221"/>
    <w:rsid w:val="00DF1E14"/>
    <w:rsid w:val="00E0288C"/>
    <w:rsid w:val="00E25E1E"/>
    <w:rsid w:val="00E3043E"/>
    <w:rsid w:val="00E33C34"/>
    <w:rsid w:val="00E34769"/>
    <w:rsid w:val="00E608C8"/>
    <w:rsid w:val="00E66D00"/>
    <w:rsid w:val="00E80A2D"/>
    <w:rsid w:val="00E9748E"/>
    <w:rsid w:val="00EA6624"/>
    <w:rsid w:val="00EC29B9"/>
    <w:rsid w:val="00EC6C42"/>
    <w:rsid w:val="00EE39FA"/>
    <w:rsid w:val="00EE6BEE"/>
    <w:rsid w:val="00EF08D4"/>
    <w:rsid w:val="00EF642F"/>
    <w:rsid w:val="00F004FD"/>
    <w:rsid w:val="00F116D8"/>
    <w:rsid w:val="00F11C4F"/>
    <w:rsid w:val="00F2717E"/>
    <w:rsid w:val="00F27975"/>
    <w:rsid w:val="00F40567"/>
    <w:rsid w:val="00F50B3B"/>
    <w:rsid w:val="00F84AEF"/>
    <w:rsid w:val="00FA6F1C"/>
    <w:rsid w:val="00FD441F"/>
    <w:rsid w:val="00FE1862"/>
    <w:rsid w:val="04DD0861"/>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character" w:styleId="EndnoteReference">
    <w:name w:val="endnote reference"/>
    <w:basedOn w:val="DefaultParagraphFont"/>
    <w:uiPriority w:val="99"/>
    <w:semiHidden/>
    <w:unhideWhenUsed/>
    <w:rPr>
      <w:vertAlign w:val="superscript"/>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PlaceholderText">
    <w:name w:val="Placeholder Text"/>
    <w:basedOn w:val="DefaultParagraphFont"/>
    <w:uiPriority w:val="99"/>
    <w:semiHidden/>
    <w:rPr>
      <w:color w:val="808080"/>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20EF1CF6D44CCAD4299F2A3A046FA"/>
        <w:category>
          <w:name w:val="General"/>
          <w:gallery w:val="placeholder"/>
        </w:category>
        <w:types>
          <w:type w:val="bbPlcHdr"/>
        </w:types>
        <w:behaviors>
          <w:behavior w:val="content"/>
        </w:behaviors>
        <w:guid w:val="{07966BA4-D534-476C-80D0-F888D7B70BC9}"/>
      </w:docPartPr>
      <w:docPartBody>
        <w:p w:rsidR="00DF0F3C" w:rsidRDefault="003D122D" w:rsidP="003D122D">
          <w:pPr>
            <w:pStyle w:val="FA420EF1CF6D44CCAD4299F2A3A046FA"/>
          </w:pPr>
          <w:r w:rsidRPr="00DA4D88">
            <w:rPr>
              <w:rStyle w:val="PlaceholderText"/>
              <w:color w:val="767171" w:themeColor="background2" w:themeShade="80"/>
            </w:rPr>
            <w:t>Click or tap here to enter text.</w:t>
          </w:r>
        </w:p>
      </w:docPartBody>
    </w:docPart>
    <w:docPart>
      <w:docPartPr>
        <w:name w:val="64DEB86478884098A24FFD100AC5632A"/>
        <w:category>
          <w:name w:val="General"/>
          <w:gallery w:val="placeholder"/>
        </w:category>
        <w:types>
          <w:type w:val="bbPlcHdr"/>
        </w:types>
        <w:behaviors>
          <w:behavior w:val="content"/>
        </w:behaviors>
        <w:guid w:val="{ECCA19F5-E8F6-4FD5-A2C5-CB213EB39077}"/>
      </w:docPartPr>
      <w:docPartBody>
        <w:p w:rsidR="00DF0F3C" w:rsidRDefault="003D122D" w:rsidP="003D122D">
          <w:pPr>
            <w:pStyle w:val="64DEB86478884098A24FFD100AC5632A"/>
          </w:pPr>
          <w:r w:rsidRPr="00DA4D88">
            <w:rPr>
              <w:rStyle w:val="PlaceholderText"/>
              <w:color w:val="767171" w:themeColor="background2" w:themeShade="80"/>
            </w:rPr>
            <w:t>Click or tap here to enter text.</w:t>
          </w:r>
        </w:p>
      </w:docPartBody>
    </w:docPart>
    <w:docPart>
      <w:docPartPr>
        <w:name w:val="8DA0ED48291D43F1A2F0865E959E7114"/>
        <w:category>
          <w:name w:val="General"/>
          <w:gallery w:val="placeholder"/>
        </w:category>
        <w:types>
          <w:type w:val="bbPlcHdr"/>
        </w:types>
        <w:behaviors>
          <w:behavior w:val="content"/>
        </w:behaviors>
        <w:guid w:val="{F66F9636-27D4-4602-A8BB-3277B84A47FA}"/>
      </w:docPartPr>
      <w:docPartBody>
        <w:p w:rsidR="00DF0F3C" w:rsidRDefault="003D122D" w:rsidP="003D122D">
          <w:pPr>
            <w:pStyle w:val="8DA0ED48291D43F1A2F0865E959E7114"/>
          </w:pPr>
          <w:r w:rsidRPr="00DA4D88">
            <w:rPr>
              <w:rStyle w:val="PlaceholderText"/>
              <w:color w:val="767171" w:themeColor="background2" w:themeShade="80"/>
            </w:rPr>
            <w:t>Click or tap here to enter text.</w:t>
          </w:r>
        </w:p>
      </w:docPartBody>
    </w:docPart>
    <w:docPart>
      <w:docPartPr>
        <w:name w:val="706E616DE4FF442C883587C805437C8F"/>
        <w:category>
          <w:name w:val="General"/>
          <w:gallery w:val="placeholder"/>
        </w:category>
        <w:types>
          <w:type w:val="bbPlcHdr"/>
        </w:types>
        <w:behaviors>
          <w:behavior w:val="content"/>
        </w:behaviors>
        <w:guid w:val="{12B0C9ED-A669-4349-935A-9E237B828505}"/>
      </w:docPartPr>
      <w:docPartBody>
        <w:p w:rsidR="00DF0F3C" w:rsidRDefault="003D122D" w:rsidP="003D122D">
          <w:pPr>
            <w:pStyle w:val="706E616DE4FF442C883587C805437C8F"/>
          </w:pPr>
          <w:r w:rsidRPr="00DA4D88">
            <w:rPr>
              <w:rStyle w:val="PlaceholderText"/>
              <w:color w:val="767171" w:themeColor="background2" w:themeShade="80"/>
            </w:rPr>
            <w:t>Click or tap here to enter text.</w:t>
          </w:r>
        </w:p>
      </w:docPartBody>
    </w:docPart>
    <w:docPart>
      <w:docPartPr>
        <w:name w:val="B0379BB648CB4143B91EC32439C502BB"/>
        <w:category>
          <w:name w:val="General"/>
          <w:gallery w:val="placeholder"/>
        </w:category>
        <w:types>
          <w:type w:val="bbPlcHdr"/>
        </w:types>
        <w:behaviors>
          <w:behavior w:val="content"/>
        </w:behaviors>
        <w:guid w:val="{13738F78-3151-4FD5-8733-D221D3F621B2}"/>
      </w:docPartPr>
      <w:docPartBody>
        <w:p w:rsidR="00DF0F3C" w:rsidRDefault="003D122D" w:rsidP="003D122D">
          <w:pPr>
            <w:pStyle w:val="B0379BB648CB4143B91EC32439C502BB"/>
          </w:pPr>
          <w:r w:rsidRPr="00DA4D88">
            <w:rPr>
              <w:rStyle w:val="PlaceholderText"/>
              <w:color w:val="767171" w:themeColor="background2" w:themeShade="80"/>
            </w:rPr>
            <w:t>Click or tap here to enter text.</w:t>
          </w:r>
        </w:p>
      </w:docPartBody>
    </w:docPart>
    <w:docPart>
      <w:docPartPr>
        <w:name w:val="6EB507E60A9B41EBA9683D09D3A34622"/>
        <w:category>
          <w:name w:val="General"/>
          <w:gallery w:val="placeholder"/>
        </w:category>
        <w:types>
          <w:type w:val="bbPlcHdr"/>
        </w:types>
        <w:behaviors>
          <w:behavior w:val="content"/>
        </w:behaviors>
        <w:guid w:val="{75A2A584-2DB2-4022-8777-091EA357A90D}"/>
      </w:docPartPr>
      <w:docPartBody>
        <w:p w:rsidR="00DF0F3C" w:rsidRDefault="003D122D" w:rsidP="003D122D">
          <w:pPr>
            <w:pStyle w:val="6EB507E60A9B41EBA9683D09D3A34622"/>
          </w:pPr>
          <w:r w:rsidRPr="00DA4D88">
            <w:rPr>
              <w:rStyle w:val="PlaceholderText"/>
              <w:color w:val="767171" w:themeColor="background2" w:themeShade="80"/>
            </w:rPr>
            <w:t>Click or tap here to enter text.</w:t>
          </w:r>
        </w:p>
      </w:docPartBody>
    </w:docPart>
    <w:docPart>
      <w:docPartPr>
        <w:name w:val="6DB4DEE3B9994D528CA10BE3EC0CDAB3"/>
        <w:category>
          <w:name w:val="General"/>
          <w:gallery w:val="placeholder"/>
        </w:category>
        <w:types>
          <w:type w:val="bbPlcHdr"/>
        </w:types>
        <w:behaviors>
          <w:behavior w:val="content"/>
        </w:behaviors>
        <w:guid w:val="{AF804974-E000-444E-ABEC-D3C83EE1213B}"/>
      </w:docPartPr>
      <w:docPartBody>
        <w:p w:rsidR="00DF0F3C" w:rsidRDefault="003D122D" w:rsidP="003D122D">
          <w:pPr>
            <w:pStyle w:val="6DB4DEE3B9994D528CA10BE3EC0CDAB3"/>
          </w:pPr>
          <w:r w:rsidRPr="00DA4D88">
            <w:rPr>
              <w:rStyle w:val="PlaceholderText"/>
              <w:color w:val="767171" w:themeColor="background2" w:themeShade="80"/>
            </w:rPr>
            <w:t>Click or tap here to enter text.</w:t>
          </w:r>
        </w:p>
      </w:docPartBody>
    </w:docPart>
    <w:docPart>
      <w:docPartPr>
        <w:name w:val="9D438BA4A85C4FCC86B24819E8B2B301"/>
        <w:category>
          <w:name w:val="General"/>
          <w:gallery w:val="placeholder"/>
        </w:category>
        <w:types>
          <w:type w:val="bbPlcHdr"/>
        </w:types>
        <w:behaviors>
          <w:behavior w:val="content"/>
        </w:behaviors>
        <w:guid w:val="{23933218-2DFF-40CC-9BE0-1474187461CA}"/>
      </w:docPartPr>
      <w:docPartBody>
        <w:p w:rsidR="00DF0F3C" w:rsidRDefault="003D122D" w:rsidP="003D122D">
          <w:pPr>
            <w:pStyle w:val="9D438BA4A85C4FCC86B24819E8B2B301"/>
          </w:pPr>
          <w:r w:rsidRPr="00DA4D88">
            <w:rPr>
              <w:rStyle w:val="PlaceholderText"/>
              <w:color w:val="767171" w:themeColor="background2" w:themeShade="80"/>
            </w:rPr>
            <w:t>Click or tap here to enter text.</w:t>
          </w:r>
        </w:p>
      </w:docPartBody>
    </w:docPart>
    <w:docPart>
      <w:docPartPr>
        <w:name w:val="D374E8E859AD4C1BBED2BE8153D98DE4"/>
        <w:category>
          <w:name w:val="General"/>
          <w:gallery w:val="placeholder"/>
        </w:category>
        <w:types>
          <w:type w:val="bbPlcHdr"/>
        </w:types>
        <w:behaviors>
          <w:behavior w:val="content"/>
        </w:behaviors>
        <w:guid w:val="{3309F36E-6BA1-4664-9290-5D32D65E4ECC}"/>
      </w:docPartPr>
      <w:docPartBody>
        <w:p w:rsidR="00DF0F3C" w:rsidRDefault="003D122D" w:rsidP="003D122D">
          <w:pPr>
            <w:pStyle w:val="D374E8E859AD4C1BBED2BE8153D98DE4"/>
          </w:pPr>
          <w:r w:rsidRPr="00DA4D88">
            <w:rPr>
              <w:rStyle w:val="PlaceholderText"/>
              <w:color w:val="767171" w:themeColor="background2" w:themeShade="80"/>
            </w:rPr>
            <w:t>Click or tap here to enter text.</w:t>
          </w:r>
        </w:p>
      </w:docPartBody>
    </w:docPart>
    <w:docPart>
      <w:docPartPr>
        <w:name w:val="D9941F526D114B409FE903D596EE5E99"/>
        <w:category>
          <w:name w:val="General"/>
          <w:gallery w:val="placeholder"/>
        </w:category>
        <w:types>
          <w:type w:val="bbPlcHdr"/>
        </w:types>
        <w:behaviors>
          <w:behavior w:val="content"/>
        </w:behaviors>
        <w:guid w:val="{95B4061B-F6B1-4CE8-8005-041244C770A8}"/>
      </w:docPartPr>
      <w:docPartBody>
        <w:p w:rsidR="00DF0F3C" w:rsidRDefault="003D122D" w:rsidP="003D122D">
          <w:pPr>
            <w:pStyle w:val="D9941F526D114B409FE903D596EE5E99"/>
          </w:pPr>
          <w:r w:rsidRPr="00DA4D88">
            <w:rPr>
              <w:rStyle w:val="PlaceholderText"/>
              <w:color w:val="767171" w:themeColor="background2" w:themeShade="80"/>
            </w:rPr>
            <w:t>Click or tap here to enter text.</w:t>
          </w:r>
        </w:p>
      </w:docPartBody>
    </w:docPart>
    <w:docPart>
      <w:docPartPr>
        <w:name w:val="D5B4AF1660FC458899CE6D13ABA6E1BA"/>
        <w:category>
          <w:name w:val="General"/>
          <w:gallery w:val="placeholder"/>
        </w:category>
        <w:types>
          <w:type w:val="bbPlcHdr"/>
        </w:types>
        <w:behaviors>
          <w:behavior w:val="content"/>
        </w:behaviors>
        <w:guid w:val="{CF7D2368-8254-4F31-B93C-8DA309058617}"/>
      </w:docPartPr>
      <w:docPartBody>
        <w:p w:rsidR="00DF0F3C" w:rsidRDefault="003D122D" w:rsidP="003D122D">
          <w:pPr>
            <w:pStyle w:val="D5B4AF1660FC458899CE6D13ABA6E1BA"/>
          </w:pPr>
          <w:r w:rsidRPr="00DA4D88">
            <w:rPr>
              <w:rStyle w:val="PlaceholderText"/>
              <w:color w:val="767171" w:themeColor="background2" w:themeShade="80"/>
            </w:rPr>
            <w:t>Click or tap here to enter text.</w:t>
          </w:r>
        </w:p>
      </w:docPartBody>
    </w:docPart>
    <w:docPart>
      <w:docPartPr>
        <w:name w:val="C1EFC61C07524689BC1DFFBA72CF5D34"/>
        <w:category>
          <w:name w:val="General"/>
          <w:gallery w:val="placeholder"/>
        </w:category>
        <w:types>
          <w:type w:val="bbPlcHdr"/>
        </w:types>
        <w:behaviors>
          <w:behavior w:val="content"/>
        </w:behaviors>
        <w:guid w:val="{098BBA5F-8B99-4115-B60D-FB945AE2DB55}"/>
      </w:docPartPr>
      <w:docPartBody>
        <w:p w:rsidR="00DF0F3C" w:rsidRDefault="003D122D" w:rsidP="003D122D">
          <w:pPr>
            <w:pStyle w:val="C1EFC61C07524689BC1DFFBA72CF5D34"/>
          </w:pPr>
          <w:r w:rsidRPr="00DA4D88">
            <w:rPr>
              <w:rStyle w:val="PlaceholderText"/>
              <w:color w:val="767171" w:themeColor="background2" w:themeShade="80"/>
            </w:rPr>
            <w:t>Click or tap here to enter text.</w:t>
          </w:r>
        </w:p>
      </w:docPartBody>
    </w:docPart>
    <w:docPart>
      <w:docPartPr>
        <w:name w:val="654FAD02F1EE4B2184B0A4FF8A08F811"/>
        <w:category>
          <w:name w:val="General"/>
          <w:gallery w:val="placeholder"/>
        </w:category>
        <w:types>
          <w:type w:val="bbPlcHdr"/>
        </w:types>
        <w:behaviors>
          <w:behavior w:val="content"/>
        </w:behaviors>
        <w:guid w:val="{04E25AD6-AEBA-49CD-BA68-C0D4121338CE}"/>
      </w:docPartPr>
      <w:docPartBody>
        <w:p w:rsidR="00000000" w:rsidRDefault="00F55E6C" w:rsidP="00F55E6C">
          <w:pPr>
            <w:pStyle w:val="654FAD02F1EE4B2184B0A4FF8A08F811"/>
          </w:pPr>
          <w:r w:rsidRPr="00DA4D88">
            <w:rPr>
              <w:rStyle w:val="PlaceholderText"/>
              <w:color w:val="767171" w:themeColor="background2" w:themeShade="80"/>
            </w:rPr>
            <w:t>Click or tap here to enter text.</w:t>
          </w:r>
        </w:p>
      </w:docPartBody>
    </w:docPart>
    <w:docPart>
      <w:docPartPr>
        <w:name w:val="FA53E3E3502249D399B349CA47ED63CB"/>
        <w:category>
          <w:name w:val="General"/>
          <w:gallery w:val="placeholder"/>
        </w:category>
        <w:types>
          <w:type w:val="bbPlcHdr"/>
        </w:types>
        <w:behaviors>
          <w:behavior w:val="content"/>
        </w:behaviors>
        <w:guid w:val="{F35AC88E-9497-4CFB-ABA6-3881EC65ABD7}"/>
      </w:docPartPr>
      <w:docPartBody>
        <w:p w:rsidR="00000000" w:rsidRDefault="00F55E6C" w:rsidP="00F55E6C">
          <w:pPr>
            <w:pStyle w:val="FA53E3E3502249D399B349CA47ED63CB"/>
          </w:pPr>
          <w:r w:rsidRPr="00DA4D88">
            <w:rPr>
              <w:rStyle w:val="PlaceholderText"/>
              <w:color w:val="767171" w:themeColor="background2" w:themeShade="80"/>
            </w:rPr>
            <w:t>Click or tap here to enter text.</w:t>
          </w:r>
        </w:p>
      </w:docPartBody>
    </w:docPart>
    <w:docPart>
      <w:docPartPr>
        <w:name w:val="90C7F1ED5D214D42AA9CA0FB37BACDB6"/>
        <w:category>
          <w:name w:val="General"/>
          <w:gallery w:val="placeholder"/>
        </w:category>
        <w:types>
          <w:type w:val="bbPlcHdr"/>
        </w:types>
        <w:behaviors>
          <w:behavior w:val="content"/>
        </w:behaviors>
        <w:guid w:val="{0F749ABA-5621-4E7E-B11D-9EBBE0B004E5}"/>
      </w:docPartPr>
      <w:docPartBody>
        <w:p w:rsidR="00000000" w:rsidRDefault="00F55E6C" w:rsidP="00F55E6C">
          <w:pPr>
            <w:pStyle w:val="90C7F1ED5D214D42AA9CA0FB37BACDB6"/>
          </w:pPr>
          <w:r w:rsidRPr="00DA4D88">
            <w:rPr>
              <w:rStyle w:val="PlaceholderText"/>
              <w:color w:val="767171" w:themeColor="background2" w:themeShade="80"/>
            </w:rPr>
            <w:t>Click or tap here to enter text.</w:t>
          </w:r>
        </w:p>
      </w:docPartBody>
    </w:docPart>
    <w:docPart>
      <w:docPartPr>
        <w:name w:val="F866E2F81C884CCC9A204F94B4242CE2"/>
        <w:category>
          <w:name w:val="General"/>
          <w:gallery w:val="placeholder"/>
        </w:category>
        <w:types>
          <w:type w:val="bbPlcHdr"/>
        </w:types>
        <w:behaviors>
          <w:behavior w:val="content"/>
        </w:behaviors>
        <w:guid w:val="{A4581503-2D64-4B6F-B1E1-A689D73797F0}"/>
      </w:docPartPr>
      <w:docPartBody>
        <w:p w:rsidR="00000000" w:rsidRDefault="00F55E6C" w:rsidP="00F55E6C">
          <w:pPr>
            <w:pStyle w:val="F866E2F81C884CCC9A204F94B4242CE2"/>
          </w:pPr>
          <w:r w:rsidRPr="00DA4D88">
            <w:rPr>
              <w:rStyle w:val="PlaceholderText"/>
              <w:color w:val="767171" w:themeColor="background2" w:themeShade="80"/>
            </w:rPr>
            <w:t>Click or tap here to enter text.</w:t>
          </w:r>
        </w:p>
      </w:docPartBody>
    </w:docPart>
    <w:docPart>
      <w:docPartPr>
        <w:name w:val="9804F3FC6EA44B49BC37B195D17F1E69"/>
        <w:category>
          <w:name w:val="General"/>
          <w:gallery w:val="placeholder"/>
        </w:category>
        <w:types>
          <w:type w:val="bbPlcHdr"/>
        </w:types>
        <w:behaviors>
          <w:behavior w:val="content"/>
        </w:behaviors>
        <w:guid w:val="{6975C7BF-86A8-46BA-A954-327D776555C0}"/>
      </w:docPartPr>
      <w:docPartBody>
        <w:p w:rsidR="00000000" w:rsidRDefault="00F55E6C" w:rsidP="00F55E6C">
          <w:pPr>
            <w:pStyle w:val="9804F3FC6EA44B49BC37B195D17F1E69"/>
          </w:pPr>
          <w:r w:rsidRPr="00DA4D88">
            <w:rPr>
              <w:rStyle w:val="PlaceholderText"/>
              <w:color w:val="767171" w:themeColor="background2" w:themeShade="80"/>
            </w:rPr>
            <w:t>Click or tap here to enter text.</w:t>
          </w:r>
        </w:p>
      </w:docPartBody>
    </w:docPart>
    <w:docPart>
      <w:docPartPr>
        <w:name w:val="8BC8A177E09A46B9A99617236EAC4A05"/>
        <w:category>
          <w:name w:val="General"/>
          <w:gallery w:val="placeholder"/>
        </w:category>
        <w:types>
          <w:type w:val="bbPlcHdr"/>
        </w:types>
        <w:behaviors>
          <w:behavior w:val="content"/>
        </w:behaviors>
        <w:guid w:val="{B5DA4080-4278-4824-8F8C-EFA1FFDE862E}"/>
      </w:docPartPr>
      <w:docPartBody>
        <w:p w:rsidR="00000000" w:rsidRDefault="00F55E6C" w:rsidP="00F55E6C">
          <w:pPr>
            <w:pStyle w:val="8BC8A177E09A46B9A99617236EAC4A05"/>
          </w:pPr>
          <w:r w:rsidRPr="00DA4D88">
            <w:rPr>
              <w:rStyle w:val="PlaceholderText"/>
              <w:color w:val="767171" w:themeColor="background2" w:themeShade="80"/>
            </w:rPr>
            <w:t>Click or tap here to enter text.</w:t>
          </w:r>
        </w:p>
      </w:docPartBody>
    </w:docPart>
    <w:docPart>
      <w:docPartPr>
        <w:name w:val="BFD1D0DDAB3345FEA84CFD275D7C8294"/>
        <w:category>
          <w:name w:val="General"/>
          <w:gallery w:val="placeholder"/>
        </w:category>
        <w:types>
          <w:type w:val="bbPlcHdr"/>
        </w:types>
        <w:behaviors>
          <w:behavior w:val="content"/>
        </w:behaviors>
        <w:guid w:val="{BA2BB339-1032-49ED-882D-BA5A0619B2B7}"/>
      </w:docPartPr>
      <w:docPartBody>
        <w:p w:rsidR="00000000" w:rsidRDefault="00F55E6C" w:rsidP="00F55E6C">
          <w:pPr>
            <w:pStyle w:val="BFD1D0DDAB3345FEA84CFD275D7C8294"/>
          </w:pPr>
          <w:r w:rsidRPr="00DA4D88">
            <w:rPr>
              <w:rStyle w:val="PlaceholderText"/>
              <w:color w:val="767171" w:themeColor="background2" w:themeShade="80"/>
            </w:rPr>
            <w:t>Click or tap here to enter text.</w:t>
          </w:r>
        </w:p>
      </w:docPartBody>
    </w:docPart>
    <w:docPart>
      <w:docPartPr>
        <w:name w:val="ECB65AEFE1484E999B25329257B8B9A9"/>
        <w:category>
          <w:name w:val="General"/>
          <w:gallery w:val="placeholder"/>
        </w:category>
        <w:types>
          <w:type w:val="bbPlcHdr"/>
        </w:types>
        <w:behaviors>
          <w:behavior w:val="content"/>
        </w:behaviors>
        <w:guid w:val="{898B3DA5-0496-4BA6-9C87-F8480C907054}"/>
      </w:docPartPr>
      <w:docPartBody>
        <w:p w:rsidR="00000000" w:rsidRDefault="00F55E6C" w:rsidP="00F55E6C">
          <w:pPr>
            <w:pStyle w:val="ECB65AEFE1484E999B25329257B8B9A9"/>
          </w:pPr>
          <w:r w:rsidRPr="00DA4D88">
            <w:rPr>
              <w:rStyle w:val="PlaceholderText"/>
              <w:color w:val="767171" w:themeColor="background2" w:themeShade="80"/>
            </w:rPr>
            <w:t>Click or tap here to enter text.</w:t>
          </w:r>
        </w:p>
      </w:docPartBody>
    </w:docPart>
    <w:docPart>
      <w:docPartPr>
        <w:name w:val="55967C6C1E884880BB0C0BD594B0D45E"/>
        <w:category>
          <w:name w:val="General"/>
          <w:gallery w:val="placeholder"/>
        </w:category>
        <w:types>
          <w:type w:val="bbPlcHdr"/>
        </w:types>
        <w:behaviors>
          <w:behavior w:val="content"/>
        </w:behaviors>
        <w:guid w:val="{E71F7B82-93C4-463A-A019-0BD732DDC39B}"/>
      </w:docPartPr>
      <w:docPartBody>
        <w:p w:rsidR="00000000" w:rsidRDefault="00F55E6C" w:rsidP="00F55E6C">
          <w:pPr>
            <w:pStyle w:val="55967C6C1E884880BB0C0BD594B0D45E"/>
          </w:pPr>
          <w:r w:rsidRPr="00DA4D88">
            <w:rPr>
              <w:rStyle w:val="PlaceholderText"/>
              <w:color w:val="767171" w:themeColor="background2" w:themeShade="80"/>
            </w:rPr>
            <w:t>Click or tap here to enter text.</w:t>
          </w:r>
        </w:p>
      </w:docPartBody>
    </w:docPart>
    <w:docPart>
      <w:docPartPr>
        <w:name w:val="D3934C87DE1A452987ACAF84322C9BA4"/>
        <w:category>
          <w:name w:val="General"/>
          <w:gallery w:val="placeholder"/>
        </w:category>
        <w:types>
          <w:type w:val="bbPlcHdr"/>
        </w:types>
        <w:behaviors>
          <w:behavior w:val="content"/>
        </w:behaviors>
        <w:guid w:val="{8963249D-B56E-4125-A8F3-8945CEEB0530}"/>
      </w:docPartPr>
      <w:docPartBody>
        <w:p w:rsidR="00000000" w:rsidRDefault="00F55E6C" w:rsidP="00F55E6C">
          <w:pPr>
            <w:pStyle w:val="D3934C87DE1A452987ACAF84322C9BA4"/>
          </w:pPr>
          <w:r w:rsidRPr="00DA4D88">
            <w:rPr>
              <w:rStyle w:val="PlaceholderText"/>
              <w:color w:val="767171" w:themeColor="background2" w:themeShade="80"/>
            </w:rPr>
            <w:t>Click or tap here to enter text.</w:t>
          </w:r>
        </w:p>
      </w:docPartBody>
    </w:docPart>
    <w:docPart>
      <w:docPartPr>
        <w:name w:val="AC687984A681497E9D7C48C2E44A4014"/>
        <w:category>
          <w:name w:val="General"/>
          <w:gallery w:val="placeholder"/>
        </w:category>
        <w:types>
          <w:type w:val="bbPlcHdr"/>
        </w:types>
        <w:behaviors>
          <w:behavior w:val="content"/>
        </w:behaviors>
        <w:guid w:val="{D4DF62B5-DCFF-4EF8-B696-7077797C0E81}"/>
      </w:docPartPr>
      <w:docPartBody>
        <w:p w:rsidR="00000000" w:rsidRDefault="00F55E6C" w:rsidP="00F55E6C">
          <w:pPr>
            <w:pStyle w:val="AC687984A681497E9D7C48C2E44A4014"/>
          </w:pPr>
          <w:r w:rsidRPr="00DA4D88">
            <w:rPr>
              <w:rStyle w:val="PlaceholderText"/>
              <w:color w:val="767171" w:themeColor="background2" w:themeShade="80"/>
            </w:rPr>
            <w:t>Click or tap here to enter text.</w:t>
          </w:r>
        </w:p>
      </w:docPartBody>
    </w:docPart>
    <w:docPart>
      <w:docPartPr>
        <w:name w:val="ECDD2049A4DD4897B35A6FA31C634AF9"/>
        <w:category>
          <w:name w:val="General"/>
          <w:gallery w:val="placeholder"/>
        </w:category>
        <w:types>
          <w:type w:val="bbPlcHdr"/>
        </w:types>
        <w:behaviors>
          <w:behavior w:val="content"/>
        </w:behaviors>
        <w:guid w:val="{7A258928-0586-49EC-8235-B8BA7477A85D}"/>
      </w:docPartPr>
      <w:docPartBody>
        <w:p w:rsidR="00000000" w:rsidRDefault="00F55E6C" w:rsidP="00F55E6C">
          <w:pPr>
            <w:pStyle w:val="ECDD2049A4DD4897B35A6FA31C634AF9"/>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3D122D"/>
    <w:rsid w:val="005E4B95"/>
    <w:rsid w:val="007F7D90"/>
    <w:rsid w:val="00DD44F2"/>
    <w:rsid w:val="00DF0F3C"/>
    <w:rsid w:val="00EE37CC"/>
    <w:rsid w:val="00F42957"/>
    <w:rsid w:val="00F55E6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5E6C"/>
    <w:rPr>
      <w:color w:val="808080"/>
    </w:rPr>
  </w:style>
  <w:style w:type="paragraph" w:customStyle="1" w:styleId="FA420EF1CF6D44CCAD4299F2A3A046FA">
    <w:name w:val="FA420EF1CF6D44CCAD4299F2A3A046FA"/>
    <w:rsid w:val="003D122D"/>
    <w:rPr>
      <w:szCs w:val="28"/>
      <w:lang w:bidi="th-TH"/>
    </w:rPr>
  </w:style>
  <w:style w:type="paragraph" w:customStyle="1" w:styleId="64DEB86478884098A24FFD100AC5632A">
    <w:name w:val="64DEB86478884098A24FFD100AC5632A"/>
    <w:rsid w:val="003D122D"/>
    <w:rPr>
      <w:szCs w:val="28"/>
      <w:lang w:bidi="th-TH"/>
    </w:rPr>
  </w:style>
  <w:style w:type="paragraph" w:customStyle="1" w:styleId="8DA0ED48291D43F1A2F0865E959E7114">
    <w:name w:val="8DA0ED48291D43F1A2F0865E959E7114"/>
    <w:rsid w:val="003D122D"/>
    <w:rPr>
      <w:szCs w:val="28"/>
      <w:lang w:bidi="th-TH"/>
    </w:rPr>
  </w:style>
  <w:style w:type="paragraph" w:customStyle="1" w:styleId="706E616DE4FF442C883587C805437C8F">
    <w:name w:val="706E616DE4FF442C883587C805437C8F"/>
    <w:rsid w:val="003D122D"/>
    <w:rPr>
      <w:szCs w:val="28"/>
      <w:lang w:bidi="th-TH"/>
    </w:rPr>
  </w:style>
  <w:style w:type="paragraph" w:customStyle="1" w:styleId="B0379BB648CB4143B91EC32439C502BB">
    <w:name w:val="B0379BB648CB4143B91EC32439C502BB"/>
    <w:rsid w:val="003D122D"/>
    <w:rPr>
      <w:szCs w:val="28"/>
      <w:lang w:bidi="th-TH"/>
    </w:rPr>
  </w:style>
  <w:style w:type="paragraph" w:customStyle="1" w:styleId="6EB507E60A9B41EBA9683D09D3A34622">
    <w:name w:val="6EB507E60A9B41EBA9683D09D3A34622"/>
    <w:rsid w:val="003D122D"/>
    <w:rPr>
      <w:szCs w:val="28"/>
      <w:lang w:bidi="th-TH"/>
    </w:rPr>
  </w:style>
  <w:style w:type="paragraph" w:customStyle="1" w:styleId="6DB4DEE3B9994D528CA10BE3EC0CDAB3">
    <w:name w:val="6DB4DEE3B9994D528CA10BE3EC0CDAB3"/>
    <w:rsid w:val="003D122D"/>
    <w:rPr>
      <w:szCs w:val="28"/>
      <w:lang w:bidi="th-TH"/>
    </w:rPr>
  </w:style>
  <w:style w:type="paragraph" w:customStyle="1" w:styleId="9D438BA4A85C4FCC86B24819E8B2B301">
    <w:name w:val="9D438BA4A85C4FCC86B24819E8B2B301"/>
    <w:rsid w:val="003D122D"/>
    <w:rPr>
      <w:szCs w:val="28"/>
      <w:lang w:bidi="th-TH"/>
    </w:rPr>
  </w:style>
  <w:style w:type="paragraph" w:customStyle="1" w:styleId="D374E8E859AD4C1BBED2BE8153D98DE4">
    <w:name w:val="D374E8E859AD4C1BBED2BE8153D98DE4"/>
    <w:rsid w:val="003D122D"/>
    <w:rPr>
      <w:szCs w:val="28"/>
      <w:lang w:bidi="th-TH"/>
    </w:rPr>
  </w:style>
  <w:style w:type="paragraph" w:customStyle="1" w:styleId="D9941F526D114B409FE903D596EE5E99">
    <w:name w:val="D9941F526D114B409FE903D596EE5E99"/>
    <w:rsid w:val="003D122D"/>
    <w:rPr>
      <w:szCs w:val="28"/>
      <w:lang w:bidi="th-TH"/>
    </w:rPr>
  </w:style>
  <w:style w:type="paragraph" w:customStyle="1" w:styleId="D5B4AF1660FC458899CE6D13ABA6E1BA">
    <w:name w:val="D5B4AF1660FC458899CE6D13ABA6E1BA"/>
    <w:rsid w:val="003D122D"/>
    <w:rPr>
      <w:szCs w:val="28"/>
      <w:lang w:bidi="th-TH"/>
    </w:rPr>
  </w:style>
  <w:style w:type="paragraph" w:customStyle="1" w:styleId="C1EFC61C07524689BC1DFFBA72CF5D34">
    <w:name w:val="C1EFC61C07524689BC1DFFBA72CF5D34"/>
    <w:rsid w:val="003D122D"/>
    <w:rPr>
      <w:szCs w:val="28"/>
      <w:lang w:bidi="th-TH"/>
    </w:rPr>
  </w:style>
  <w:style w:type="paragraph" w:customStyle="1" w:styleId="654FAD02F1EE4B2184B0A4FF8A08F811">
    <w:name w:val="654FAD02F1EE4B2184B0A4FF8A08F811"/>
    <w:rsid w:val="00F55E6C"/>
  </w:style>
  <w:style w:type="paragraph" w:customStyle="1" w:styleId="FA53E3E3502249D399B349CA47ED63CB">
    <w:name w:val="FA53E3E3502249D399B349CA47ED63CB"/>
    <w:rsid w:val="00F55E6C"/>
  </w:style>
  <w:style w:type="paragraph" w:customStyle="1" w:styleId="90C7F1ED5D214D42AA9CA0FB37BACDB6">
    <w:name w:val="90C7F1ED5D214D42AA9CA0FB37BACDB6"/>
    <w:rsid w:val="00F55E6C"/>
  </w:style>
  <w:style w:type="paragraph" w:customStyle="1" w:styleId="F866E2F81C884CCC9A204F94B4242CE2">
    <w:name w:val="F866E2F81C884CCC9A204F94B4242CE2"/>
    <w:rsid w:val="00F55E6C"/>
  </w:style>
  <w:style w:type="paragraph" w:customStyle="1" w:styleId="9804F3FC6EA44B49BC37B195D17F1E69">
    <w:name w:val="9804F3FC6EA44B49BC37B195D17F1E69"/>
    <w:rsid w:val="00F55E6C"/>
  </w:style>
  <w:style w:type="paragraph" w:customStyle="1" w:styleId="8BC8A177E09A46B9A99617236EAC4A05">
    <w:name w:val="8BC8A177E09A46B9A99617236EAC4A05"/>
    <w:rsid w:val="00F55E6C"/>
  </w:style>
  <w:style w:type="paragraph" w:customStyle="1" w:styleId="BFD1D0DDAB3345FEA84CFD275D7C8294">
    <w:name w:val="BFD1D0DDAB3345FEA84CFD275D7C8294"/>
    <w:rsid w:val="00F55E6C"/>
  </w:style>
  <w:style w:type="paragraph" w:customStyle="1" w:styleId="ECB65AEFE1484E999B25329257B8B9A9">
    <w:name w:val="ECB65AEFE1484E999B25329257B8B9A9"/>
    <w:rsid w:val="00F55E6C"/>
  </w:style>
  <w:style w:type="paragraph" w:customStyle="1" w:styleId="55967C6C1E884880BB0C0BD594B0D45E">
    <w:name w:val="55967C6C1E884880BB0C0BD594B0D45E"/>
    <w:rsid w:val="00F55E6C"/>
  </w:style>
  <w:style w:type="paragraph" w:customStyle="1" w:styleId="D3934C87DE1A452987ACAF84322C9BA4">
    <w:name w:val="D3934C87DE1A452987ACAF84322C9BA4"/>
    <w:rsid w:val="00F55E6C"/>
  </w:style>
  <w:style w:type="paragraph" w:customStyle="1" w:styleId="AC687984A681497E9D7C48C2E44A4014">
    <w:name w:val="AC687984A681497E9D7C48C2E44A4014"/>
    <w:rsid w:val="00F55E6C"/>
  </w:style>
  <w:style w:type="paragraph" w:customStyle="1" w:styleId="ECDD2049A4DD4897B35A6FA31C634AF9">
    <w:name w:val="ECDD2049A4DD4897B35A6FA31C634AF9"/>
    <w:rsid w:val="00F55E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6F016A-71CC-4D4F-B1DF-C6ADB5DCCE54}">
  <ds:schemaRefs>
    <ds:schemaRef ds:uri="http://schemas.openxmlformats.org/officeDocument/2006/bibliography"/>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schemas.microsoft.com/office/2006/documentManagement/types"/>
    <ds:schemaRef ds:uri="http://purl.org/dc/dcmitype/"/>
    <ds:schemaRef ds:uri="http://www.w3.org/XML/1998/namespace"/>
    <ds:schemaRef ds:uri="e48e2401-543c-4a96-a1f0-e6000352ecc2"/>
    <ds:schemaRef ds:uri="http://purl.org/dc/terms/"/>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76313D80-9C83-4E4E-BD3E-42873477F2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967</Words>
  <Characters>5514</Characters>
  <Application>Microsoft Office Word</Application>
  <DocSecurity>0</DocSecurity>
  <Lines>45</Lines>
  <Paragraphs>12</Paragraphs>
  <ScaleCrop>false</ScaleCrop>
  <Company>
  </Company>
  <LinksUpToDate>false</LinksUpToDate>
  <CharactersWithSpaces>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6</cp:revision>
  <dcterms:created xsi:type="dcterms:W3CDTF">2023-04-25T16:28:00Z</dcterms:created>
  <dcterms:modified xsi:type="dcterms:W3CDTF">2023-04-2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8a4fd451df4bdf7692c263d9e8d82502e65228e0b7555905487060637bb1d1b2</vt:lpwstr>
  </property>
</Properties>
</file>